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xmlns:wp14="http://schemas.microsoft.com/office/word/2010/wordml" w14:paraId="2E5BB111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bookmarkStart w:name="_GoBack" w:id="0"/>
      <w:bookmarkEnd w:id="0"/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PERSONAL INFORMATION</w:t>
      </w:r>
    </w:p>
    <w:tbl>
      <w:tblPr>
        <w:tblStyle w:val="6"/>
        <w:tblW w:w="9192" w:type="dxa"/>
        <w:tblCellSpacing w:w="0" w:type="dxa"/>
        <w:tblInd w:w="0" w:type="dxa"/>
        <w:tblBorders>
          <w:top w:val="single" w:color="000000" w:themeColor="text1" w:sz="6" w:space="0"/>
          <w:left w:val="single" w:color="000000" w:themeColor="text1" w:sz="6" w:space="0"/>
          <w:bottom w:val="single" w:color="000000" w:themeColor="text1" w:sz="6" w:space="0"/>
          <w:right w:val="single" w:color="000000" w:themeColor="text1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590"/>
        <w:gridCol w:w="4602"/>
      </w:tblGrid>
      <w:tr xmlns:wp14="http://schemas.microsoft.com/office/word/2010/wordml" w:rsidTr="1CCC8CDA" w14:paraId="5A38B5F1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459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DDBD78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Name and surname</w:t>
            </w:r>
          </w:p>
        </w:tc>
        <w:tc>
          <w:tcPr>
            <w:tcW w:w="4602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2A6659" wp14:textId="31F1C73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411B2E2C" w:rsidR="174597B2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Nikola Prodanović</w:t>
            </w:r>
          </w:p>
        </w:tc>
      </w:tr>
      <w:tr xmlns:wp14="http://schemas.microsoft.com/office/word/2010/wordml" w:rsidTr="1CCC8CDA" w14:paraId="41949D9E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459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043EC9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Date and place of birth</w:t>
            </w:r>
          </w:p>
        </w:tc>
        <w:tc>
          <w:tcPr>
            <w:tcW w:w="4602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37501D" wp14:textId="451F7025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411B2E2C" w:rsidR="0B6B7BF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28-07-1986, Postojna, Slovenia</w:t>
            </w:r>
          </w:p>
        </w:tc>
      </w:tr>
      <w:tr xmlns:wp14="http://schemas.microsoft.com/office/word/2010/wordml" w:rsidTr="1CCC8CDA" w14:paraId="08202378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459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4E1BA2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Scientific title</w:t>
            </w:r>
          </w:p>
        </w:tc>
        <w:tc>
          <w:tcPr>
            <w:tcW w:w="4602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AB6C7B" wp14:textId="25DD8A69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411B2E2C" w:rsidR="2E8DF37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PhD</w:t>
            </w:r>
            <w:r w:rsidRPr="411B2E2C" w:rsidR="0CB39C6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 xml:space="preserve">, </w:t>
            </w:r>
            <w:r w:rsidRPr="411B2E2C" w:rsidR="0CB39C6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research</w:t>
            </w:r>
            <w:r w:rsidRPr="411B2E2C" w:rsidR="0CB39C6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 xml:space="preserve"> associate</w:t>
            </w:r>
          </w:p>
        </w:tc>
      </w:tr>
      <w:tr xmlns:wp14="http://schemas.microsoft.com/office/word/2010/wordml" w:rsidTr="1CCC8CDA" w14:paraId="5A67876E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459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1BA7F6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4602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EB378F" wp14:textId="65D1D382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411B2E2C" w:rsidR="3DF168EE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n</w:t>
            </w:r>
            <w:r w:rsidRPr="411B2E2C" w:rsidR="088D890B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ikola.prodanovic</w:t>
            </w:r>
            <w:r w:rsidRPr="411B2E2C" w:rsidR="7F81ECB2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@gmail.com</w:t>
            </w:r>
          </w:p>
        </w:tc>
      </w:tr>
      <w:tr xmlns:wp14="http://schemas.microsoft.com/office/word/2010/wordml" w:rsidTr="1CCC8CDA" w14:paraId="50FC2471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459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9F023D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Educational-scientific / educational-artistic field</w:t>
            </w:r>
          </w:p>
        </w:tc>
        <w:tc>
          <w:tcPr>
            <w:tcW w:w="4602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P="05255AFC" w14:paraId="6A05A809" wp14:textId="1F3E93D6">
            <w:pPr>
              <w:pStyle w:val="1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</w:pPr>
            <w:r w:rsidRPr="1CCC8CDA" w:rsidR="6CFDDC1E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 xml:space="preserve">Science and </w:t>
            </w:r>
            <w:r w:rsidRPr="1CCC8CDA" w:rsidR="3385AA26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Technology</w:t>
            </w:r>
          </w:p>
        </w:tc>
      </w:tr>
      <w:tr xmlns:wp14="http://schemas.microsoft.com/office/word/2010/wordml" w:rsidTr="1CCC8CDA" w14:paraId="0E75204F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459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734827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University, Faculty, Organizational unit</w:t>
            </w:r>
          </w:p>
        </w:tc>
        <w:tc>
          <w:tcPr>
            <w:tcW w:w="4602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39BBE3" wp14:textId="031C2B91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411B2E2C" w:rsidR="688D53C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University</w:t>
            </w:r>
            <w:r w:rsidRPr="411B2E2C" w:rsidR="688D53C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 xml:space="preserve"> </w:t>
            </w:r>
            <w:r w:rsidRPr="411B2E2C" w:rsidR="688D53C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of</w:t>
            </w:r>
            <w:r w:rsidRPr="411B2E2C" w:rsidR="688D53C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 xml:space="preserve"> </w:t>
            </w:r>
            <w:r w:rsidRPr="411B2E2C" w:rsidR="688D53C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Kragujevac</w:t>
            </w:r>
            <w:r w:rsidRPr="411B2E2C" w:rsidR="688D53C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 xml:space="preserve">, </w:t>
            </w:r>
            <w:r w:rsidRPr="411B2E2C" w:rsidR="688D53C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Institute</w:t>
            </w:r>
            <w:r w:rsidRPr="411B2E2C" w:rsidR="688D53C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 xml:space="preserve"> </w:t>
            </w:r>
            <w:r w:rsidRPr="411B2E2C" w:rsidR="688D53C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for</w:t>
            </w:r>
            <w:r w:rsidRPr="411B2E2C" w:rsidR="688D53C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 xml:space="preserve"> Information Technologies</w:t>
            </w:r>
          </w:p>
        </w:tc>
      </w:tr>
      <w:tr xmlns:wp14="http://schemas.microsoft.com/office/word/2010/wordml" w:rsidTr="1CCC8CDA" w14:paraId="4463129E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459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5C0BFE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Research field and areas</w:t>
            </w:r>
          </w:p>
        </w:tc>
        <w:tc>
          <w:tcPr>
            <w:tcW w:w="4602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P="411B2E2C" w14:paraId="41C8F396" wp14:textId="554A05A0">
            <w:pPr>
              <w:pStyle w:val="1"/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en-US"/>
              </w:rPr>
            </w:pPr>
            <w:proofErr w:type="spellStart"/>
            <w:r w:rsidRPr="1CCC8CDA" w:rsidR="5D65CDED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Datascience</w:t>
            </w:r>
            <w:proofErr w:type="spellEnd"/>
            <w:r w:rsidRPr="1CCC8CDA" w:rsidR="02C9B0B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 xml:space="preserve"> </w:t>
            </w:r>
            <w:r w:rsidRPr="1CCC8CDA" w:rsidR="11612D2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(A</w:t>
            </w:r>
            <w:r w:rsidRPr="1CCC8CDA" w:rsidR="66C600BE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I</w:t>
            </w:r>
            <w:r w:rsidRPr="1CCC8CDA" w:rsidR="3A1A0429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 xml:space="preserve"> based</w:t>
            </w:r>
            <w:r w:rsidRPr="1CCC8CDA" w:rsidR="66C600BE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 xml:space="preserve"> text</w:t>
            </w:r>
            <w:r w:rsidRPr="1CCC8CDA" w:rsidR="11612D2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 xml:space="preserve"> processing, Databases, </w:t>
            </w:r>
            <w:r w:rsidRPr="1CCC8CDA" w:rsidR="3BC9D6FB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Numerical Data processing</w:t>
            </w:r>
            <w:r w:rsidRPr="1CCC8CDA" w:rsidR="6EBF38B4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, Machine Learning</w:t>
            </w:r>
            <w:r w:rsidRPr="1CCC8CDA" w:rsidR="11612D2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)</w:t>
            </w:r>
            <w:r w:rsidRPr="1CCC8CDA" w:rsidR="2A9D072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 xml:space="preserve">, </w:t>
            </w:r>
            <w:r w:rsidRPr="1CCC8CDA" w:rsidR="297A126B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 xml:space="preserve">Computational </w:t>
            </w:r>
            <w:r w:rsidRPr="1CCC8CDA" w:rsidR="5D65CDED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Physics of electronic and optical materials</w:t>
            </w:r>
            <w:r w:rsidRPr="1CCC8CDA" w:rsidR="6851D97D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.</w:t>
            </w:r>
          </w:p>
        </w:tc>
      </w:tr>
    </w:tbl>
    <w:p xmlns:wp14="http://schemas.microsoft.com/office/word/2010/wordml" w14:paraId="72A3D3EC" wp14:textId="77777777">
      <w:pPr>
        <w:jc w:val="both"/>
        <w:rPr>
          <w:rFonts w:ascii="Palatino Linotype" w:hAnsi="Palatino Linotype"/>
          <w:sz w:val="27"/>
          <w:szCs w:val="27"/>
        </w:rPr>
      </w:pPr>
    </w:p>
    <w:p xmlns:wp14="http://schemas.microsoft.com/office/word/2010/wordml" w14:paraId="07DEE553" wp14:textId="77777777"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EDUCATION</w:t>
      </w:r>
    </w:p>
    <w:p xmlns:wp14="http://schemas.microsoft.com/office/word/2010/wordml" w14:paraId="323257BB" wp14:textId="77777777"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BACHELOR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698"/>
        <w:gridCol w:w="6494"/>
      </w:tblGrid>
      <w:tr xmlns:wp14="http://schemas.microsoft.com/office/word/2010/wordml" w:rsidTr="411B2E2C" w14:paraId="3C72651D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5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6DE76D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Year</w:t>
            </w:r>
          </w:p>
        </w:tc>
        <w:tc>
          <w:tcPr>
            <w:tcW w:w="639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0B940D" wp14:textId="01B3C6F3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411B2E2C" w:rsidR="36C2908E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009</w:t>
            </w:r>
          </w:p>
        </w:tc>
      </w:tr>
      <w:tr xmlns:wp14="http://schemas.microsoft.com/office/word/2010/wordml" w:rsidTr="411B2E2C" w14:paraId="02148DB9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51DF51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27B00A" wp14:textId="4DAA69F5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411B2E2C" w:rsidR="2906A41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Belgrade</w:t>
            </w:r>
          </w:p>
        </w:tc>
      </w:tr>
      <w:tr xmlns:wp14="http://schemas.microsoft.com/office/word/2010/wordml" w:rsidTr="411B2E2C" w14:paraId="68FDF56C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734224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P="411B2E2C" w14:paraId="60061E4C" wp14:textId="4ECBDB52">
            <w:pPr>
              <w:pStyle w:val="1"/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en-US"/>
              </w:rPr>
            </w:pPr>
            <w:r w:rsidRPr="411B2E2C" w:rsidR="60A9B0C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 xml:space="preserve">School of Electrical Engineering, University </w:t>
            </w:r>
            <w:r w:rsidRPr="411B2E2C" w:rsidR="60A9B0C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of</w:t>
            </w:r>
            <w:r w:rsidRPr="411B2E2C" w:rsidR="60A9B0C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 xml:space="preserve"> Belgrade</w:t>
            </w:r>
          </w:p>
        </w:tc>
      </w:tr>
    </w:tbl>
    <w:p xmlns:wp14="http://schemas.microsoft.com/office/word/2010/wordml" w14:paraId="44EAFD9C" wp14:textId="77777777">
      <w:pPr>
        <w:spacing w:after="0" w:line="240" w:lineRule="auto"/>
        <w:rPr>
          <w:rFonts w:ascii="Palatino Linotype" w:hAnsi="Palatino Linotype" w:eastAsia="Times New Roman"/>
          <w:color w:val="000000"/>
          <w:sz w:val="27"/>
          <w:szCs w:val="27"/>
        </w:rPr>
      </w:pPr>
    </w:p>
    <w:p xmlns:wp14="http://schemas.microsoft.com/office/word/2010/wordml" w14:paraId="4BFF32C0" wp14:textId="77777777"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MASTER STUDIES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698"/>
        <w:gridCol w:w="6494"/>
      </w:tblGrid>
      <w:tr xmlns:wp14="http://schemas.microsoft.com/office/word/2010/wordml" w:rsidTr="411B2E2C" w14:paraId="3C34323D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5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C5301E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Year</w:t>
            </w:r>
          </w:p>
        </w:tc>
        <w:tc>
          <w:tcPr>
            <w:tcW w:w="639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94D5A5" wp14:textId="0A100816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411B2E2C" w:rsidR="5D9F6007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011</w:t>
            </w:r>
          </w:p>
        </w:tc>
      </w:tr>
      <w:tr xmlns:wp14="http://schemas.microsoft.com/office/word/2010/wordml" w:rsidTr="411B2E2C" w14:paraId="3A2D140F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</w:tblPrEx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699E1F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EEC669" wp14:textId="058F79DD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411B2E2C" w:rsidR="126300F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Belgrade</w:t>
            </w:r>
          </w:p>
        </w:tc>
      </w:tr>
      <w:tr xmlns:wp14="http://schemas.microsoft.com/office/word/2010/wordml" w:rsidTr="411B2E2C" w14:paraId="0D7CF038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B7A7E9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P="411B2E2C" w14:paraId="3656B9AB" wp14:textId="0FD8E1CD">
            <w:pPr>
              <w:pStyle w:val="1"/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en-US"/>
              </w:rPr>
            </w:pPr>
            <w:r w:rsidRPr="411B2E2C" w:rsidR="3C965CC4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School of Electrical Engineering, University of Belgrade</w:t>
            </w:r>
          </w:p>
        </w:tc>
      </w:tr>
    </w:tbl>
    <w:p xmlns:wp14="http://schemas.microsoft.com/office/word/2010/wordml" w14:paraId="45FB0818" wp14:textId="77777777"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</w:rPr>
      </w:pPr>
    </w:p>
    <w:p xmlns:wp14="http://schemas.microsoft.com/office/word/2010/wordml" w14:paraId="20A1F41D" wp14:textId="77777777"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DOCTORAL DISSERTATION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3621"/>
        <w:gridCol w:w="5571"/>
      </w:tblGrid>
      <w:tr xmlns:wp14="http://schemas.microsoft.com/office/word/2010/wordml" w:rsidTr="411B2E2C" w14:paraId="72C88E70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356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79DAA1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Year</w:t>
            </w:r>
          </w:p>
        </w:tc>
        <w:tc>
          <w:tcPr>
            <w:tcW w:w="5489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P="411B2E2C" w14:paraId="049F31CB" wp14:textId="778CC997">
            <w:pPr>
              <w:pStyle w:val="1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411B2E2C" w:rsidR="1AE0AAC5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14</w:t>
            </w:r>
          </w:p>
        </w:tc>
      </w:tr>
      <w:tr xmlns:wp14="http://schemas.microsoft.com/office/word/2010/wordml" w:rsidTr="411B2E2C" w14:paraId="71BA67E4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6D3548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P="411B2E2C" w14:paraId="53128261" wp14:textId="545CBD6A">
            <w:pPr>
              <w:pStyle w:val="1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 w:rsidRPr="411B2E2C" w:rsidR="14229821">
              <w:rPr>
                <w:rFonts w:ascii="Palatino Linotype" w:hAnsi="Palatino Linotype"/>
                <w:sz w:val="27"/>
                <w:szCs w:val="27"/>
                <w:lang w:val="en-US" w:eastAsia="sr-Latn-RS"/>
              </w:rPr>
              <w:t xml:space="preserve">Leeds, United Kingdom of Great </w:t>
            </w:r>
            <w:r w:rsidRPr="411B2E2C" w:rsidR="14229821">
              <w:rPr>
                <w:rFonts w:ascii="Palatino Linotype" w:hAnsi="Palatino Linotype"/>
                <w:sz w:val="27"/>
                <w:szCs w:val="27"/>
                <w:lang w:val="en-US" w:eastAsia="sr-Latn-RS"/>
              </w:rPr>
              <w:t>Britain</w:t>
            </w:r>
            <w:r w:rsidRPr="411B2E2C" w:rsidR="14229821">
              <w:rPr>
                <w:rFonts w:ascii="Palatino Linotype" w:hAnsi="Palatino Linotype"/>
                <w:sz w:val="27"/>
                <w:szCs w:val="27"/>
                <w:lang w:val="en-US" w:eastAsia="sr-Latn-RS"/>
              </w:rPr>
              <w:t xml:space="preserve"> and Northern Ireland</w:t>
            </w:r>
          </w:p>
        </w:tc>
      </w:tr>
      <w:tr xmlns:wp14="http://schemas.microsoft.com/office/word/2010/wordml" w:rsidTr="411B2E2C" w14:paraId="0371E960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FF7384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P="411B2E2C" w14:paraId="62486C05" wp14:textId="292BD8CB">
            <w:pPr>
              <w:pStyle w:val="1"/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411B2E2C" w:rsidR="0F57271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School of Electronic and Electrical Engineering,</w:t>
            </w:r>
            <w:r w:rsidRPr="411B2E2C" w:rsidR="5E59866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University of Leeds,</w:t>
            </w:r>
            <w:r w:rsidRPr="411B2E2C" w:rsidR="0F57271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</w:t>
            </w:r>
            <w:r w:rsidRPr="411B2E2C" w:rsidR="0F57271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United Kingdom</w:t>
            </w:r>
          </w:p>
        </w:tc>
      </w:tr>
      <w:tr xmlns:wp14="http://schemas.microsoft.com/office/word/2010/wordml" w:rsidTr="411B2E2C" w14:paraId="03745350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CADA1C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Title of doctoral</w:t>
            </w:r>
          </w:p>
          <w:p w14:paraId="52FC66EF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dissertation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01652C" wp14:textId="2BF3D0C9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411B2E2C" w:rsidR="3B314359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Semiconductor quantum dots: intraband electronic, optical and carrier dynamical properties.</w:t>
            </w:r>
          </w:p>
        </w:tc>
      </w:tr>
      <w:tr xmlns:wp14="http://schemas.microsoft.com/office/word/2010/wordml" w:rsidTr="411B2E2C" w14:paraId="753B4994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B4452B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Scientific title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99056E" wp14:textId="7DE13DD6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411B2E2C" w:rsidR="2D84D943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PhD</w:t>
            </w:r>
          </w:p>
        </w:tc>
      </w:tr>
      <w:tr xmlns:wp14="http://schemas.microsoft.com/office/word/2010/wordml" w:rsidTr="411B2E2C" w14:paraId="0A974C71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</w:tblPrEx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163F4B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Research area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99C43A" wp14:textId="52A8C8AB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 w:rsidRPr="411B2E2C" w:rsidR="74B3BAE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Cyrl-RS"/>
              </w:rPr>
              <w:t>Interdisciplinary</w:t>
            </w:r>
          </w:p>
        </w:tc>
      </w:tr>
    </w:tbl>
    <w:p xmlns:wp14="http://schemas.microsoft.com/office/word/2010/wordml" w14:paraId="5951956A" wp14:textId="77777777"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PROFESSIONAL BIOGRAPHY – 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Latn-RS"/>
        </w:rPr>
        <w:t>ELECTION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 IN RESEARCH OR SCIENTIFIC TITLE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themeColor="text1" w:sz="6" w:space="0"/>
          <w:left w:val="single" w:color="000000" w:themeColor="text1" w:sz="6" w:space="0"/>
          <w:bottom w:val="single" w:color="000000" w:themeColor="text1" w:sz="6" w:space="0"/>
          <w:right w:val="single" w:color="000000" w:themeColor="text1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284"/>
        <w:gridCol w:w="4545"/>
        <w:gridCol w:w="2363"/>
      </w:tblGrid>
      <w:tr xmlns:wp14="http://schemas.microsoft.com/office/word/2010/wordml" w:rsidTr="05255AFC" w14:paraId="79385F01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1072FA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Date</w:t>
            </w:r>
          </w:p>
        </w:tc>
        <w:tc>
          <w:tcPr>
            <w:tcW w:w="447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55229B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232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60806A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Scientific title</w:t>
            </w:r>
          </w:p>
        </w:tc>
      </w:tr>
      <w:tr xmlns:wp14="http://schemas.microsoft.com/office/word/2010/wordml" w:rsidTr="05255AFC" w14:paraId="4DDBEF00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61D779" wp14:textId="63C59BFF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411B2E2C" w:rsidR="2EA30FD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010.</w:t>
            </w:r>
          </w:p>
        </w:tc>
        <w:tc>
          <w:tcPr>
            <w:tcW w:w="447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P="411B2E2C" w14:paraId="3CF2D8B6" wp14:textId="7084A8E0">
            <w:pPr>
              <w:pStyle w:val="1"/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en-US"/>
              </w:rPr>
            </w:pPr>
            <w:r w:rsidRPr="411B2E2C" w:rsidR="176E8EC1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School of Electrical Engineering, University of Belgrade</w:t>
            </w:r>
          </w:p>
        </w:tc>
        <w:tc>
          <w:tcPr>
            <w:tcW w:w="232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B78278" wp14:textId="44907E6A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411B2E2C" w:rsidR="2EA30FD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Research As</w:t>
            </w:r>
            <w:r w:rsidRPr="411B2E2C" w:rsidR="258F48D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sistant</w:t>
            </w:r>
          </w:p>
        </w:tc>
      </w:tr>
      <w:tr w:rsidR="633A67B7" w:rsidTr="05255AFC" w14:paraId="0B9F5DDC">
        <w:trPr>
          <w:tblCellSpacing w:w="0" w:type="dxa"/>
          <w:trHeight w:val="300"/>
        </w:trP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284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4253DE0A" w:rsidP="633A67B7" w:rsidRDefault="4253DE0A" w14:paraId="142479E1" w14:textId="5A57F8C7">
            <w:pPr>
              <w:pStyle w:val="1"/>
              <w:spacing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633A67B7" w:rsidR="4253DE0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010.</w:t>
            </w:r>
          </w:p>
        </w:tc>
        <w:tc>
          <w:tcPr>
            <w:tcW w:w="454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4253DE0A" w:rsidP="633A67B7" w:rsidRDefault="4253DE0A" w14:paraId="577C8910" w14:textId="68B44226">
            <w:pPr>
              <w:pStyle w:val="1"/>
              <w:spacing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</w:pPr>
            <w:r w:rsidRPr="05255AFC" w:rsidR="56D5824D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School of E</w:t>
            </w:r>
            <w:r w:rsidRPr="05255AFC" w:rsidR="4169A5B6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lectronic and Electrical Engineering</w:t>
            </w:r>
            <w:r w:rsidRPr="05255AFC" w:rsidR="56D5824D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, Uni</w:t>
            </w:r>
            <w:r w:rsidRPr="05255AFC" w:rsidR="36FE2B40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versity of</w:t>
            </w:r>
            <w:r w:rsidRPr="05255AFC" w:rsidR="56D5824D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 xml:space="preserve"> Leeds</w:t>
            </w:r>
          </w:p>
        </w:tc>
        <w:tc>
          <w:tcPr>
            <w:tcW w:w="236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7769A35F" w:rsidP="633A67B7" w:rsidRDefault="7769A35F" w14:paraId="1E1B2B0E" w14:textId="1672759A">
            <w:pPr>
              <w:pStyle w:val="1"/>
              <w:spacing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633A67B7" w:rsidR="7769A35F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Fully Funded </w:t>
            </w:r>
            <w:r w:rsidRPr="633A67B7" w:rsidR="4253DE0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PhD Student</w:t>
            </w:r>
          </w:p>
        </w:tc>
      </w:tr>
      <w:tr xmlns:wp14="http://schemas.microsoft.com/office/word/2010/wordml" w:rsidTr="05255AFC" w14:paraId="1FC39945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62CB0E" wp14:textId="20EA7B55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411B2E2C" w:rsidR="258F48D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014.</w:t>
            </w:r>
          </w:p>
        </w:tc>
        <w:tc>
          <w:tcPr>
            <w:tcW w:w="447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CE0A41" wp14:textId="2C5ED3B6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411B2E2C" w:rsidR="258F48D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Institute of Physics, University of Belgrade</w:t>
            </w:r>
          </w:p>
        </w:tc>
        <w:tc>
          <w:tcPr>
            <w:tcW w:w="232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EBF3C5" wp14:textId="3EAC2AA4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411B2E2C" w:rsidR="258F48D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Research Assistant</w:t>
            </w:r>
          </w:p>
        </w:tc>
      </w:tr>
      <w:tr xmlns:wp14="http://schemas.microsoft.com/office/word/2010/wordml" w:rsidTr="05255AFC" w14:paraId="6D98A12B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46DB82" wp14:textId="6ED4C74A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411B2E2C" w:rsidR="258F48D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016.</w:t>
            </w:r>
          </w:p>
        </w:tc>
        <w:tc>
          <w:tcPr>
            <w:tcW w:w="447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97CC1D" wp14:textId="538DDFC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411B2E2C" w:rsidR="258F48D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Institute of Physics, University of Belgrade</w:t>
            </w:r>
          </w:p>
        </w:tc>
        <w:tc>
          <w:tcPr>
            <w:tcW w:w="2328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P="411B2E2C" w14:paraId="110FFD37" wp14:textId="5F0C27CE">
            <w:pPr>
              <w:pStyle w:val="1"/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411B2E2C" w:rsidR="005A43F1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Research Associate</w:t>
            </w:r>
          </w:p>
        </w:tc>
      </w:tr>
      <w:tr w:rsidR="411B2E2C" w:rsidTr="05255AFC" w14:paraId="3D149AA4">
        <w:trPr>
          <w:tblCellSpacing w:w="0" w:type="dxa"/>
          <w:trHeight w:val="300"/>
        </w:trP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284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49AAC5CC" w:rsidP="411B2E2C" w:rsidRDefault="49AAC5CC" w14:paraId="27735B52" w14:textId="14915C91">
            <w:pPr>
              <w:pStyle w:val="1"/>
              <w:spacing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411B2E2C" w:rsidR="49AAC5C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021.</w:t>
            </w:r>
          </w:p>
        </w:tc>
        <w:tc>
          <w:tcPr>
            <w:tcW w:w="454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49AAC5CC" w:rsidP="411B2E2C" w:rsidRDefault="49AAC5CC" w14:paraId="1AF381A9" w14:textId="7FD5ED27">
            <w:pPr>
              <w:pStyle w:val="1"/>
              <w:spacing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411B2E2C" w:rsidR="49AAC5C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Institute of Artificial Intelligence, Novi Sad</w:t>
            </w:r>
          </w:p>
        </w:tc>
        <w:tc>
          <w:tcPr>
            <w:tcW w:w="236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49AAC5CC" w:rsidP="633A67B7" w:rsidRDefault="49AAC5CC" w14:paraId="57F1393D" w14:textId="29E9B4B1">
            <w:pPr>
              <w:spacing w:after="0"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633A67B7" w:rsidR="3F854C4B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Research Assistant</w:t>
            </w:r>
          </w:p>
        </w:tc>
      </w:tr>
      <w:tr w:rsidR="633A67B7" w:rsidTr="05255AFC" w14:paraId="5ACDC663">
        <w:trPr>
          <w:tblCellSpacing w:w="0" w:type="dxa"/>
          <w:trHeight w:val="300"/>
        </w:trP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284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3F854C4B" w:rsidP="633A67B7" w:rsidRDefault="3F854C4B" w14:paraId="79E060FA" w14:textId="20870CE2">
            <w:pPr>
              <w:pStyle w:val="1"/>
              <w:spacing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633A67B7" w:rsidR="3F854C4B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2023.</w:t>
            </w:r>
          </w:p>
        </w:tc>
        <w:tc>
          <w:tcPr>
            <w:tcW w:w="454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3F854C4B" w:rsidP="633A67B7" w:rsidRDefault="3F854C4B" w14:paraId="60A7F783" w14:textId="7E912902">
            <w:pPr>
              <w:pStyle w:val="1"/>
              <w:spacing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05255AFC" w:rsidR="6EDD687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Institute </w:t>
            </w:r>
            <w:r w:rsidRPr="05255AFC" w:rsidR="4B68A85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for Research and Development of </w:t>
            </w:r>
            <w:r w:rsidRPr="05255AFC" w:rsidR="6EDD687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Artificial Intelligence</w:t>
            </w:r>
            <w:r w:rsidRPr="05255AFC" w:rsidR="345AB37E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 xml:space="preserve"> in Serbia</w:t>
            </w:r>
            <w:r w:rsidRPr="05255AFC" w:rsidR="6EDD687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, Novi Sad</w:t>
            </w:r>
          </w:p>
        </w:tc>
        <w:tc>
          <w:tcPr>
            <w:tcW w:w="236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R="3F854C4B" w:rsidP="633A67B7" w:rsidRDefault="3F854C4B" w14:paraId="5C915C93" w14:textId="533F1F77">
            <w:pPr>
              <w:pStyle w:val="1"/>
              <w:spacing w:after="0" w:line="240" w:lineRule="auto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</w:pPr>
            <w:r w:rsidRPr="633A67B7" w:rsidR="3F854C4B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Research Associate</w:t>
            </w:r>
          </w:p>
        </w:tc>
      </w:tr>
    </w:tbl>
    <w:p xmlns:wp14="http://schemas.microsoft.com/office/word/2010/wordml" w14:paraId="54055903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PROFESSIONAL BIOGRAPHY - TRAINING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themeColor="text1" w:sz="6" w:space="0"/>
          <w:left w:val="single" w:color="000000" w:themeColor="text1" w:sz="6" w:space="0"/>
          <w:bottom w:val="single" w:color="000000" w:themeColor="text1" w:sz="6" w:space="0"/>
          <w:right w:val="single" w:color="000000" w:themeColor="text1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641"/>
        <w:gridCol w:w="5852"/>
        <w:gridCol w:w="1699"/>
      </w:tblGrid>
      <w:tr xmlns:wp14="http://schemas.microsoft.com/office/word/2010/wordml" w:rsidTr="05255AFC" w14:paraId="33110EEB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1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0A6A508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Year</w:t>
            </w:r>
          </w:p>
        </w:tc>
        <w:tc>
          <w:tcPr>
            <w:tcW w:w="576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F4E6310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1674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7ED5907" wp14:textId="77777777"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Duration</w:t>
            </w:r>
          </w:p>
        </w:tc>
      </w:tr>
      <w:tr xmlns:wp14="http://schemas.microsoft.com/office/word/2010/wordml" w:rsidTr="05255AFC" w14:paraId="6B699379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58" w:hRule="atLeast"/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FE9F23F" wp14:textId="1ADD5D3E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 w:rsidRPr="05255AFC" w:rsidR="056DF939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</w:t>
            </w:r>
            <w:r w:rsidRPr="05255AFC" w:rsidR="0AFD98CC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014.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P="633A67B7" w14:paraId="1F72F646" wp14:textId="2AB04250">
            <w:pPr>
              <w:pStyle w:val="1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</w:pPr>
            <w:r w:rsidRPr="05255AFC" w:rsidR="0AFD98C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Institute of Physics, University of Belgrade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8CE6F91" wp14:textId="75C1ED7F">
            <w:pPr>
              <w:rPr>
                <w:rFonts w:ascii="Palatino Linotype" w:hAnsi="Palatino Linotype"/>
                <w:sz w:val="27"/>
                <w:szCs w:val="27"/>
              </w:rPr>
            </w:pPr>
            <w:r w:rsidRPr="05255AFC" w:rsidR="0AFD98CC">
              <w:rPr>
                <w:rFonts w:ascii="Palatino Linotype" w:hAnsi="Palatino Linotype"/>
                <w:sz w:val="27"/>
                <w:szCs w:val="27"/>
              </w:rPr>
              <w:t>7y</w:t>
            </w:r>
          </w:p>
        </w:tc>
      </w:tr>
      <w:tr xmlns:wp14="http://schemas.microsoft.com/office/word/2010/wordml" w:rsidTr="05255AFC" w14:paraId="61CDCEAD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BB9E253" wp14:textId="2C64CAE1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 w:rsidRPr="05255AFC" w:rsidR="784B49DB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</w:t>
            </w:r>
            <w:r w:rsidRPr="05255AFC" w:rsidR="1DF0D83E"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1.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P="633A67B7" w14:paraId="23DE523C" wp14:textId="66E54060">
            <w:pPr>
              <w:pStyle w:val="1"/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</w:pPr>
            <w:r w:rsidRPr="05255AFC" w:rsidR="353F4D92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Institute for Research and Development of Artificial Intelligence in Serbia, Novi Sad</w:t>
            </w:r>
          </w:p>
        </w:tc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2E56223" wp14:textId="123448ED">
            <w:pPr>
              <w:rPr>
                <w:rFonts w:ascii="Palatino Linotype" w:hAnsi="Palatino Linotype"/>
                <w:sz w:val="27"/>
                <w:szCs w:val="27"/>
              </w:rPr>
            </w:pPr>
            <w:r w:rsidRPr="05255AFC" w:rsidR="353F4D92">
              <w:rPr>
                <w:rFonts w:ascii="Palatino Linotype" w:hAnsi="Palatino Linotype"/>
                <w:sz w:val="27"/>
                <w:szCs w:val="27"/>
              </w:rPr>
              <w:t>3y</w:t>
            </w:r>
          </w:p>
        </w:tc>
      </w:tr>
    </w:tbl>
    <w:p xmlns:wp14="http://schemas.microsoft.com/office/word/2010/wordml" w14:paraId="6DFB9E20" wp14:textId="77777777">
      <w:pPr>
        <w:jc w:val="both"/>
        <w:rPr>
          <w:rFonts w:ascii="Palatino Linotype" w:hAnsi="Palatino Linotype"/>
          <w:sz w:val="27"/>
          <w:szCs w:val="27"/>
        </w:rPr>
      </w:pPr>
    </w:p>
    <w:p xmlns:wp14="http://schemas.microsoft.com/office/word/2010/wordml" w14:paraId="19D66D84" wp14:textId="77777777">
      <w:pPr>
        <w:spacing w:after="0" w:line="276" w:lineRule="auto"/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>ENGAGEMENT IN THE FORMATION OF SCIENTIFIC PERSONNEL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 xmlns:wp14="http://schemas.microsoft.com/office/word/2010/wordml" w:rsidTr="633A67B7" w14:paraId="70DF9E56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P="633A67B7" w14:paraId="44E871BC" wp14:textId="5957498F"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  <w:r w:rsidRPr="633A67B7" w:rsidR="4200CAA5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>-</w:t>
            </w:r>
          </w:p>
        </w:tc>
      </w:tr>
    </w:tbl>
    <w:p xmlns:wp14="http://schemas.microsoft.com/office/word/2010/wordml" w14:paraId="144A5D23" wp14:textId="77777777"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 xmlns:wp14="http://schemas.microsoft.com/office/word/2010/wordml" w14:paraId="3FD35476" wp14:textId="77777777">
      <w:pPr>
        <w:spacing w:after="0" w:line="240" w:lineRule="auto"/>
        <w:jc w:val="both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PARTICIPATION IN NATIONAL PROJECTS FINANCED BY MINISTRY OF EDUCATION/MINISTRY OF SCIENCE AND TECHNOLOGICAL DEVELOPMENT/SCIENCE FUND OF THE REPUBLIC OF SERBIA: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 xmlns:wp14="http://schemas.microsoft.com/office/word/2010/wordml" w:rsidTr="633A67B7" w14:paraId="738610EB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7805D2" wp14:textId="14380967"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  <w:r w:rsidRPr="633A67B7" w:rsidR="7C9C7BDC"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  <w:t>-</w:t>
            </w:r>
          </w:p>
        </w:tc>
      </w:tr>
    </w:tbl>
    <w:p xmlns:wp14="http://schemas.microsoft.com/office/word/2010/wordml" w14:paraId="463F29E8" wp14:textId="77777777"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 xmlns:wp14="http://schemas.microsoft.com/office/word/2010/wordml" w14:paraId="4EB6C239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PARTICIPATION IN INTERNATIONAL PROJECTS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 xmlns:wp14="http://schemas.microsoft.com/office/word/2010/wordml" w:rsidTr="633A67B7" w14:paraId="3B7B4B86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0FF5F2" wp14:textId="3CDDD5AF"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</w:rPr>
            </w:pPr>
            <w:r w:rsidRPr="633A67B7" w:rsidR="096EF53E">
              <w:rPr>
                <w:rFonts w:ascii="Palatino Linotype" w:hAnsi="Palatino Linotype" w:eastAsia="Times New Roman"/>
                <w:sz w:val="27"/>
                <w:szCs w:val="27"/>
              </w:rPr>
              <w:t>-</w:t>
            </w:r>
          </w:p>
        </w:tc>
      </w:tr>
    </w:tbl>
    <w:p xmlns:wp14="http://schemas.microsoft.com/office/word/2010/wordml" w14:paraId="5630AD66" wp14:textId="77777777">
      <w:pPr>
        <w:jc w:val="both"/>
        <w:rPr>
          <w:rFonts w:ascii="Palatino Linotype" w:hAnsi="Palatino Linotype"/>
          <w:sz w:val="27"/>
          <w:szCs w:val="27"/>
        </w:rPr>
      </w:pPr>
    </w:p>
    <w:p xmlns:wp14="http://schemas.microsoft.com/office/word/2010/wordml" w14:paraId="3304DAB5" wp14:textId="77777777">
      <w:pPr>
        <w:spacing w:after="0" w:line="240" w:lineRule="auto"/>
        <w:jc w:val="both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MEMBERSHIP IN SCIENTIFIC AND PROFESSIONAL ASSOCIATIONS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 xmlns:wp14="http://schemas.microsoft.com/office/word/2010/wordml" w:rsidTr="633A67B7" w14:paraId="61829076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</w:tblPrEx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P="633A67B7" w14:paraId="2BA226A1" wp14:textId="536A4878"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  <w:lang w:val="sr-Latn-RS"/>
              </w:rPr>
            </w:pPr>
            <w:r w:rsidRPr="633A67B7" w:rsidR="42578337">
              <w:rPr>
                <w:rFonts w:ascii="Palatino Linotype" w:hAnsi="Palatino Linotype" w:eastAsia="Times New Roman"/>
                <w:sz w:val="27"/>
                <w:szCs w:val="27"/>
                <w:lang w:val="sr-Latn-RS"/>
              </w:rPr>
              <w:t>-</w:t>
            </w:r>
          </w:p>
        </w:tc>
      </w:tr>
    </w:tbl>
    <w:p xmlns:wp14="http://schemas.microsoft.com/office/word/2010/wordml" w14:paraId="17AD93B2" wp14:textId="77777777">
      <w:pPr>
        <w:jc w:val="both"/>
        <w:rPr>
          <w:rFonts w:ascii="Palatino Linotype" w:hAnsi="Palatino Linotype"/>
          <w:sz w:val="27"/>
          <w:szCs w:val="27"/>
        </w:rPr>
      </w:pPr>
    </w:p>
    <w:p xmlns:wp14="http://schemas.microsoft.com/office/word/2010/wordml" w14:paraId="77FD8EFD" wp14:textId="77777777">
      <w:pPr>
        <w:spacing w:after="0" w:line="240" w:lineRule="auto"/>
        <w:jc w:val="both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ORGANIZATION OF NATIONAL/INTERNATIONAL SCIENTIFIC MEETINGS (CONFERENCES, CONGRESSES...)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 xmlns:wp14="http://schemas.microsoft.com/office/word/2010/wordml" w:rsidTr="633A67B7" w14:paraId="29D6B04F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</w:tblPrEx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6959E7" wp14:textId="5719B561"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 w:val="1"/>
                <w:bCs w:val="1"/>
                <w:sz w:val="27"/>
                <w:szCs w:val="27"/>
              </w:rPr>
            </w:pPr>
            <w:r w:rsidRPr="633A67B7" w:rsidR="633A67B7">
              <w:rPr>
                <w:rFonts w:ascii="Palatino Linotype" w:hAnsi="Palatino Linotype" w:eastAsia="Times New Roman"/>
                <w:sz w:val="27"/>
                <w:szCs w:val="27"/>
              </w:rPr>
              <w:t xml:space="preserve"> </w:t>
            </w:r>
            <w:r w:rsidRPr="633A67B7" w:rsidR="0483AB9D">
              <w:rPr>
                <w:rFonts w:ascii="Palatino Linotype" w:hAnsi="Palatino Linotype" w:eastAsia="Times New Roman"/>
                <w:sz w:val="27"/>
                <w:szCs w:val="27"/>
              </w:rPr>
              <w:t>-</w:t>
            </w:r>
          </w:p>
        </w:tc>
      </w:tr>
    </w:tbl>
    <w:p xmlns:wp14="http://schemas.microsoft.com/office/word/2010/wordml" w14:paraId="0DE4B5B7" wp14:textId="77777777">
      <w:pPr>
        <w:jc w:val="both"/>
        <w:rPr>
          <w:rFonts w:ascii="Palatino Linotype" w:hAnsi="Palatino Linotype"/>
          <w:sz w:val="27"/>
          <w:szCs w:val="27"/>
        </w:rPr>
      </w:pPr>
    </w:p>
    <w:p xmlns:wp14="http://schemas.microsoft.com/office/word/2010/wordml" w14:paraId="08A1A6D6" wp14:textId="77777777">
      <w:pPr>
        <w:spacing w:after="0" w:line="240" w:lineRule="auto"/>
        <w:rPr>
          <w:rFonts w:ascii="Palatino Linotype" w:hAnsi="Palatino Linotype" w:eastAsia="Times New Roman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LIST OF SCIENTIFIC PAPERS:</w:t>
      </w:r>
    </w:p>
    <w:tbl>
      <w:tblPr>
        <w:tblStyle w:val="6"/>
        <w:tblW w:w="4970" w:type="pct"/>
        <w:jc w:val="center"/>
        <w:tblCellSpacing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7000"/>
        <w:gridCol w:w="2137"/>
      </w:tblGrid>
      <w:tr xmlns:wp14="http://schemas.microsoft.com/office/word/2010/wordml" w:rsidTr="633A67B7" w14:paraId="22367EA2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BC892B" wp14:textId="77777777"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Monographs, Monographic studies, Thematic anthologies</w:t>
            </w:r>
          </w:p>
        </w:tc>
        <w:tc>
          <w:tcPr>
            <w:tcW w:w="21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9FCE85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Sum</w:t>
            </w:r>
          </w:p>
          <w:p w:rsidP="633A67B7" w14:paraId="66204FF1" wp14:textId="68E4EB96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 w:val="1"/>
                <w:bCs w:val="1"/>
                <w:color w:val="000000"/>
                <w:sz w:val="27"/>
                <w:szCs w:val="27"/>
              </w:rPr>
            </w:pPr>
            <w:r w:rsidRPr="633A67B7" w:rsidR="586A75F6">
              <w:rPr>
                <w:rFonts w:ascii="Palatino Linotype" w:hAnsi="Palatino Linotype" w:eastAsia="Times New Roman"/>
                <w:b w:val="1"/>
                <w:bCs w:val="1"/>
                <w:color w:val="000000" w:themeColor="text1" w:themeTint="FF" w:themeShade="FF"/>
                <w:sz w:val="27"/>
                <w:szCs w:val="27"/>
              </w:rPr>
              <w:t>0</w:t>
            </w:r>
          </w:p>
        </w:tc>
      </w:tr>
      <w:tr xmlns:wp14="http://schemas.microsoft.com/office/word/2010/wordml" w:rsidTr="633A67B7" w14:paraId="2DBF0D7D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62F1B3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Tr="633A67B7" w14:paraId="5B1C0B70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94383C" wp14:textId="77777777"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 xml:space="preserve">Papers published in scientific journals of international scientific importance </w:t>
            </w:r>
          </w:p>
        </w:tc>
        <w:tc>
          <w:tcPr>
            <w:tcW w:w="21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731EB2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Sum</w:t>
            </w:r>
          </w:p>
          <w:p w14:paraId="02F2C34E" wp14:textId="6E786FD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 w:rsidRPr="633A67B7" w:rsidR="406BC889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</w:rPr>
              <w:t>10</w:t>
            </w:r>
          </w:p>
        </w:tc>
      </w:tr>
      <w:tr xmlns:wp14="http://schemas.microsoft.com/office/word/2010/wordml" w:rsidTr="633A67B7" w14:paraId="680A4E5D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219836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  <w:p w14:paraId="296FEF7D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Tr="633A67B7" w14:paraId="566D045E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BDAEDF" wp14:textId="77777777"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>Proceedings of international scientific conferences</w:t>
            </w:r>
          </w:p>
        </w:tc>
        <w:tc>
          <w:tcPr>
            <w:tcW w:w="21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P="633A67B7" w14:paraId="7194DBDC" wp14:textId="181103FC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 w:val="1"/>
                <w:bCs w:val="1"/>
                <w:color w:val="000000"/>
                <w:sz w:val="27"/>
                <w:szCs w:val="27"/>
                <w:lang w:val="sr-Cyrl-RS"/>
              </w:rPr>
            </w:pPr>
            <w:r w:rsidRPr="633A67B7" w:rsidR="633A67B7">
              <w:rPr>
                <w:rFonts w:ascii="Palatino Linotype" w:hAnsi="Palatino Linotype" w:eastAsia="Times New Roman"/>
                <w:b w:val="1"/>
                <w:bCs w:val="1"/>
                <w:color w:val="000000" w:themeColor="text1" w:themeTint="FF" w:themeShade="FF"/>
                <w:sz w:val="27"/>
                <w:szCs w:val="27"/>
              </w:rPr>
              <w:t>Sum</w:t>
            </w:r>
          </w:p>
          <w:p w14:paraId="769D0D3C" wp14:textId="0540D185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  <w:r w:rsidRPr="633A67B7" w:rsidR="76075B5D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sr-Latn-RS"/>
              </w:rPr>
              <w:t>6</w:t>
            </w:r>
          </w:p>
        </w:tc>
      </w:tr>
      <w:tr xmlns:wp14="http://schemas.microsoft.com/office/word/2010/wordml" w:rsidTr="633A67B7" w14:paraId="54CD245A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31BE67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Tr="633A67B7" w14:paraId="2B34FE35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38885E" wp14:textId="77777777"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 xml:space="preserve">Proceedings of </w:t>
            </w: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national</w:t>
            </w: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 xml:space="preserve"> scientific conferences</w:t>
            </w:r>
          </w:p>
          <w:p w14:paraId="36FEB5B0" wp14:textId="77777777"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</w:p>
        </w:tc>
        <w:tc>
          <w:tcPr>
            <w:tcW w:w="21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P="633A67B7" w14:paraId="44F0A840" wp14:textId="71B98486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 w:val="1"/>
                <w:bCs w:val="1"/>
                <w:color w:val="000000" w:themeColor="text1" w:themeTint="FF" w:themeShade="FF"/>
                <w:sz w:val="27"/>
                <w:szCs w:val="27"/>
              </w:rPr>
            </w:pPr>
            <w:r w:rsidRPr="633A67B7" w:rsidR="633A67B7">
              <w:rPr>
                <w:rFonts w:ascii="Palatino Linotype" w:hAnsi="Palatino Linotype" w:eastAsia="Times New Roman"/>
                <w:b w:val="1"/>
                <w:bCs w:val="1"/>
                <w:color w:val="000000" w:themeColor="text1" w:themeTint="FF" w:themeShade="FF"/>
                <w:sz w:val="27"/>
                <w:szCs w:val="27"/>
              </w:rPr>
              <w:t>Sum</w:t>
            </w:r>
          </w:p>
          <w:p w:rsidP="633A67B7" w14:paraId="3D69BCA6" wp14:textId="38DC4F92">
            <w:pPr>
              <w:pStyle w:val="1"/>
              <w:spacing w:after="0" w:line="240" w:lineRule="auto"/>
              <w:jc w:val="center"/>
              <w:rPr>
                <w:rFonts w:ascii="Palatino Linotype" w:hAnsi="Palatino Linotype" w:eastAsia="Times New Roman"/>
                <w:b w:val="1"/>
                <w:bCs w:val="1"/>
                <w:color w:val="000000"/>
                <w:sz w:val="27"/>
                <w:szCs w:val="27"/>
              </w:rPr>
            </w:pPr>
            <w:r w:rsidRPr="633A67B7" w:rsidR="7170F4D7">
              <w:rPr>
                <w:rFonts w:ascii="Palatino Linotype" w:hAnsi="Palatino Linotype" w:eastAsia="Times New Roman"/>
                <w:b w:val="1"/>
                <w:bCs w:val="1"/>
                <w:color w:val="000000" w:themeColor="text1" w:themeTint="FF" w:themeShade="FF"/>
                <w:sz w:val="27"/>
                <w:szCs w:val="27"/>
              </w:rPr>
              <w:t>1</w:t>
            </w:r>
          </w:p>
        </w:tc>
      </w:tr>
      <w:tr xmlns:wp14="http://schemas.microsoft.com/office/word/2010/wordml" w:rsidTr="633A67B7" w14:paraId="30D7AA69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96D064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Tr="633A67B7" w14:paraId="55D176C6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E1CC72" wp14:textId="77777777"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>Monographs of national importance</w:t>
            </w:r>
          </w:p>
        </w:tc>
        <w:tc>
          <w:tcPr>
            <w:tcW w:w="21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32AF0F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34FF1C98" wp14:textId="124EA3CE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 w:val="1"/>
                <w:bCs w:val="1"/>
                <w:color w:val="000000"/>
                <w:sz w:val="27"/>
                <w:szCs w:val="27"/>
              </w:rPr>
            </w:pPr>
            <w:r w:rsidRPr="633A67B7" w:rsidR="654766BC">
              <w:rPr>
                <w:rFonts w:ascii="Palatino Linotype" w:hAnsi="Palatino Linotype" w:eastAsia="Times New Roman"/>
                <w:b w:val="1"/>
                <w:bCs w:val="1"/>
                <w:color w:val="000000" w:themeColor="text1" w:themeTint="FF" w:themeShade="FF"/>
                <w:sz w:val="27"/>
                <w:szCs w:val="27"/>
              </w:rPr>
              <w:t>0</w:t>
            </w:r>
          </w:p>
        </w:tc>
      </w:tr>
      <w:tr xmlns:wp14="http://schemas.microsoft.com/office/word/2010/wordml" w:rsidTr="633A67B7" w14:paraId="6D072C0D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A21919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Tr="633A67B7" w14:paraId="0796D450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6CB584C" wp14:textId="77777777"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Scientific papers in national journals</w:t>
            </w:r>
          </w:p>
        </w:tc>
        <w:tc>
          <w:tcPr>
            <w:tcW w:w="21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CBC4F4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6BD18F9B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  <w:p w14:paraId="238601FE" wp14:textId="719B8E0C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 w:val="1"/>
                <w:bCs w:val="1"/>
                <w:color w:val="000000"/>
                <w:sz w:val="27"/>
                <w:szCs w:val="27"/>
              </w:rPr>
            </w:pPr>
            <w:r w:rsidRPr="633A67B7" w:rsidR="77E9C849">
              <w:rPr>
                <w:rFonts w:ascii="Palatino Linotype" w:hAnsi="Palatino Linotype" w:eastAsia="Times New Roman"/>
                <w:b w:val="1"/>
                <w:bCs w:val="1"/>
                <w:color w:val="000000" w:themeColor="text1" w:themeTint="FF" w:themeShade="FF"/>
                <w:sz w:val="27"/>
                <w:szCs w:val="27"/>
              </w:rPr>
              <w:t>0</w:t>
            </w:r>
          </w:p>
        </w:tc>
      </w:tr>
      <w:tr xmlns:wp14="http://schemas.microsoft.com/office/word/2010/wordml" w:rsidTr="633A67B7" w14:paraId="0F3CABC7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5B08B5D1" wp14:textId="77777777"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Tr="633A67B7" w14:paraId="724258A4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1C8446" wp14:textId="77777777"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>Technical solutions</w:t>
            </w:r>
          </w:p>
        </w:tc>
        <w:tc>
          <w:tcPr>
            <w:tcW w:w="21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P="633A67B7" wp14:textId="77777777" w14:paraId="6B2D5CC2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 w:val="1"/>
                <w:bCs w:val="1"/>
                <w:color w:val="000000" w:themeColor="text1" w:themeTint="FF" w:themeShade="FF"/>
                <w:sz w:val="27"/>
                <w:szCs w:val="27"/>
              </w:rPr>
            </w:pPr>
            <w:r w:rsidR="633A67B7">
              <w:rPr>
                <w:rFonts w:ascii="Palatino Linotype" w:hAnsi="Palatino Linotype" w:eastAsia="Times New Roman"/>
                <w:b w:val="1"/>
                <w:bCs w:val="1"/>
                <w:color w:val="000000"/>
                <w:sz w:val="27"/>
                <w:szCs w:val="27"/>
              </w:rPr>
              <w:t>Sum</w:t>
            </w:r>
          </w:p>
          <w:p w:rsidP="633A67B7" w14:paraId="7E25F5DD" wp14:textId="4AE32E69">
            <w:pPr>
              <w:pStyle w:val="1"/>
              <w:spacing w:after="0" w:line="240" w:lineRule="auto"/>
              <w:jc w:val="center"/>
              <w:rPr>
                <w:rFonts w:ascii="Palatino Linotype" w:hAnsi="Palatino Linotype" w:eastAsia="Times New Roman"/>
                <w:b w:val="1"/>
                <w:bCs w:val="1"/>
                <w:color w:val="000000"/>
                <w:sz w:val="27"/>
                <w:szCs w:val="27"/>
              </w:rPr>
            </w:pPr>
            <w:r w:rsidRPr="633A67B7" w:rsidR="3AC44024">
              <w:rPr>
                <w:rFonts w:ascii="Palatino Linotype" w:hAnsi="Palatino Linotype" w:eastAsia="Times New Roman"/>
                <w:b w:val="1"/>
                <w:bCs w:val="1"/>
                <w:color w:val="000000" w:themeColor="text1" w:themeTint="FF" w:themeShade="FF"/>
                <w:sz w:val="27"/>
                <w:szCs w:val="27"/>
              </w:rPr>
              <w:t>1</w:t>
            </w:r>
          </w:p>
        </w:tc>
      </w:tr>
      <w:tr xmlns:wp14="http://schemas.microsoft.com/office/word/2010/wordml" w:rsidTr="633A67B7" w14:paraId="16DEB4AB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D9C6F4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 xmlns:wp14="http://schemas.microsoft.com/office/word/2010/wordml" w:rsidTr="633A67B7" w14:paraId="4399163D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689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841739" wp14:textId="77777777"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  <w:t>Patents</w:t>
            </w:r>
          </w:p>
        </w:tc>
        <w:tc>
          <w:tcPr>
            <w:tcW w:w="21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4CA794" wp14:textId="77777777"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4B1F511A" wp14:textId="365FE50B">
            <w:pPr>
              <w:spacing w:after="0" w:line="240" w:lineRule="auto"/>
              <w:jc w:val="center"/>
            </w:pPr>
            <w:r w:rsidR="00FC6869">
              <w:rPr/>
              <w:t>0</w:t>
            </w:r>
          </w:p>
        </w:tc>
      </w:tr>
      <w:tr xmlns:wp14="http://schemas.microsoft.com/office/word/2010/wordml" w:rsidTr="633A67B7" w14:paraId="65F9C3DC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5023141B" wp14:textId="77777777"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 xmlns:wp14="http://schemas.microsoft.com/office/word/2010/wordml" w14:paraId="1F3B1409" wp14:textId="77777777"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</w:p>
    <w:p xmlns:wp14="http://schemas.microsoft.com/office/word/2010/wordml" w14:paraId="562C75D1" wp14:textId="77777777"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</w:p>
    <w:p xmlns:wp14="http://schemas.microsoft.com/office/word/2010/wordml" w14:paraId="4048F8AA" wp14:textId="77777777"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CITATION OF SCIENTIFIC PAPERS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 xmlns:wp14="http://schemas.microsoft.com/office/word/2010/wordml" w:rsidTr="633A67B7" w14:paraId="664355AD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F4E37C" wp14:textId="03C95E70">
            <w:pPr>
              <w:spacing w:after="0" w:line="240" w:lineRule="auto"/>
              <w:ind w:left="360"/>
              <w:contextualSpacing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  <w:r w:rsidRPr="633A67B7" w:rsidR="09896D8C"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  <w:t>1</w:t>
            </w:r>
            <w:r w:rsidRPr="633A67B7" w:rsidR="0FAB4D15"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  <w:t>50</w:t>
            </w:r>
          </w:p>
        </w:tc>
      </w:tr>
    </w:tbl>
    <w:p xmlns:wp14="http://schemas.microsoft.com/office/word/2010/wordml" w14:paraId="5106F705" wp14:textId="77777777"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BRIEF DESCRIPTION OF RESEARCH IN THE PREVIOUS PERIOD 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 xmlns:wp14="http://schemas.microsoft.com/office/word/2010/wordml" w:rsidTr="633A67B7" w14:paraId="44FB30F8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P="633A67B7" w14:paraId="1DA6542E" wp14:textId="162224E1">
            <w:pPr>
              <w:spacing w:before="100" w:beforeAutospacing="on" w:after="100" w:afterAutospacing="on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en-US"/>
              </w:rPr>
            </w:pPr>
            <w:r w:rsidRPr="633A67B7" w:rsidR="4E7D3E8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Developing AI alg</w:t>
            </w:r>
            <w:r w:rsidRPr="633A67B7" w:rsidR="30FBDFC8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o</w:t>
            </w:r>
            <w:r w:rsidRPr="633A67B7" w:rsidR="4E7D3E8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 xml:space="preserve">rithms for advanced text processing. </w:t>
            </w:r>
            <w:r w:rsidRPr="633A67B7" w:rsidR="7B73C697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 xml:space="preserve">Quantum mechanical numerical modelling of semiconductor nano structures for </w:t>
            </w:r>
            <w:r w:rsidRPr="633A67B7" w:rsidR="7B73C697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 xml:space="preserve">their electronic and optical properties. </w:t>
            </w:r>
            <w:r w:rsidRPr="633A67B7" w:rsidR="196B1E62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 xml:space="preserve">A bit of </w:t>
            </w:r>
            <w:r w:rsidRPr="633A67B7" w:rsidR="1F5F7202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data science</w:t>
            </w:r>
            <w:r w:rsidRPr="633A67B7" w:rsidR="196B1E62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 xml:space="preserve"> for water river quality</w:t>
            </w:r>
            <w:r w:rsidRPr="633A67B7" w:rsidR="78BD90FA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.</w:t>
            </w:r>
          </w:p>
        </w:tc>
      </w:tr>
    </w:tbl>
    <w:p xmlns:wp14="http://schemas.microsoft.com/office/word/2010/wordml" w14:paraId="3041E394" wp14:textId="77777777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xmlns:wp14="http://schemas.microsoft.com/office/word/2010/wordml" w14:paraId="02EA040F" wp14:textId="77777777"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BRIEF DESCRIPTION OF PLANNED RESEARCH IN THE NEXT PERIOD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82"/>
      </w:tblGrid>
      <w:tr xmlns:wp14="http://schemas.microsoft.com/office/word/2010/wordml" w:rsidTr="633A67B7" w14:paraId="722B00AE" wp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39" w:hRule="atLeast"/>
          <w:tblCellSpacing w:w="0" w:type="dxa"/>
        </w:trPr>
        <w:tc>
          <w:tcPr>
            <w:tcW w:w="0" w:type="auto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:rsidP="633A67B7" w14:paraId="42C6D796" wp14:textId="1ED2FB9A">
            <w:pPr>
              <w:pStyle w:val="1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en-US"/>
              </w:rPr>
            </w:pPr>
            <w:r w:rsidRPr="633A67B7" w:rsidR="040557BB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 xml:space="preserve">Developing AI algorithms for advanced text processing. Automatization of human-computer </w:t>
            </w:r>
            <w:r w:rsidRPr="633A67B7" w:rsidR="24C2F97C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 xml:space="preserve">and computer-computer </w:t>
            </w:r>
            <w:r w:rsidRPr="633A67B7" w:rsidR="040557BB">
              <w:rPr>
                <w:rFonts w:ascii="Palatino Linotype" w:hAnsi="Palatino Linotype" w:eastAsia="Times New Roman"/>
                <w:color w:val="000000" w:themeColor="text1" w:themeTint="FF" w:themeShade="FF"/>
                <w:sz w:val="27"/>
                <w:szCs w:val="27"/>
                <w:lang w:val="en-US"/>
              </w:rPr>
              <w:t>interaction processes.</w:t>
            </w:r>
          </w:p>
        </w:tc>
      </w:tr>
    </w:tbl>
    <w:p xmlns:wp14="http://schemas.microsoft.com/office/word/2010/wordml" w14:paraId="6E1831B3" wp14:textId="77777777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>
      <w:pgSz w:w="11906" w:h="16838" w:orient="portrait"/>
      <w:pgMar w:top="1417" w:right="1417" w:bottom="1417" w:left="1417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 xmlns:wp14="http://schemas.microsoft.com/office/word/2010/wordml" w14:paraId="54E11D2A" wp14:textId="77777777">
      <w:pPr>
        <w:spacing w:line="240" w:lineRule="auto"/>
      </w:pPr>
      <w:r>
        <w:separator/>
      </w:r>
    </w:p>
  </w:endnote>
  <w:endnote w:type="continuationSeparator" w:id="1">
    <w:p xmlns:wp14="http://schemas.microsoft.com/office/word/2010/wordml" w14:paraId="31126E5D" wp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CIDFont+F2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Tahoma">
    <w:panose1 w:val="020B0604030504040204"/>
    <w:charset w:val="EE"/>
    <w:family w:val="swiss"/>
    <w:pitch w:val="default"/>
    <w:sig w:usb0="E1002EFF" w:usb1="C000605B" w:usb2="00000029" w:usb3="00000000" w:csb0="200101FF" w:csb1="20280000"/>
  </w:font>
  <w:font w:name="Times">
    <w:altName w:val="Times New Roman"/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EE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 xmlns:wp14="http://schemas.microsoft.com/office/word/2010/wordml" w14:paraId="2DE403A5" wp14:textId="77777777">
      <w:pPr>
        <w:spacing w:before="0" w:after="0" w:line="259" w:lineRule="auto"/>
      </w:pPr>
      <w:r>
        <w:separator/>
      </w:r>
    </w:p>
  </w:footnote>
  <w:footnote w:type="continuationSeparator" w:id="1">
    <w:p xmlns:wp14="http://schemas.microsoft.com/office/word/2010/wordml" w14:paraId="62431CDC" wp14:textId="77777777"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xmlns:w15="http://schemas.microsoft.com/office/word/2012/wordml" mc:Ignorable="w14 wp14 w15">
  <w:zoom w:percent="150"/>
  <w:hideSpellingErrors/>
  <w:trackRevisions w:val="false"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kFAC1g5ig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837C5"/>
    <w:rsid w:val="000A2982"/>
    <w:rsid w:val="000B6FAC"/>
    <w:rsid w:val="000D3F42"/>
    <w:rsid w:val="000D533D"/>
    <w:rsid w:val="000F200A"/>
    <w:rsid w:val="00105AFE"/>
    <w:rsid w:val="00107A36"/>
    <w:rsid w:val="00114A44"/>
    <w:rsid w:val="001272AD"/>
    <w:rsid w:val="001337C9"/>
    <w:rsid w:val="001477D2"/>
    <w:rsid w:val="0016454F"/>
    <w:rsid w:val="00171B7D"/>
    <w:rsid w:val="001A3143"/>
    <w:rsid w:val="001D160F"/>
    <w:rsid w:val="001D6CAC"/>
    <w:rsid w:val="001E5AA1"/>
    <w:rsid w:val="001E6704"/>
    <w:rsid w:val="001F0C54"/>
    <w:rsid w:val="002010AC"/>
    <w:rsid w:val="00211FE1"/>
    <w:rsid w:val="00233D73"/>
    <w:rsid w:val="00236BDA"/>
    <w:rsid w:val="00247977"/>
    <w:rsid w:val="00255F5D"/>
    <w:rsid w:val="00265D8C"/>
    <w:rsid w:val="00280B81"/>
    <w:rsid w:val="00284D12"/>
    <w:rsid w:val="002A5508"/>
    <w:rsid w:val="002C1712"/>
    <w:rsid w:val="002D034D"/>
    <w:rsid w:val="003342EC"/>
    <w:rsid w:val="0036758C"/>
    <w:rsid w:val="00375395"/>
    <w:rsid w:val="003827C9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5742B"/>
    <w:rsid w:val="004825B8"/>
    <w:rsid w:val="0048687E"/>
    <w:rsid w:val="004A1099"/>
    <w:rsid w:val="004C4682"/>
    <w:rsid w:val="004D5CA1"/>
    <w:rsid w:val="004F5821"/>
    <w:rsid w:val="005077EB"/>
    <w:rsid w:val="00521A78"/>
    <w:rsid w:val="0053222B"/>
    <w:rsid w:val="00544DB9"/>
    <w:rsid w:val="00551F43"/>
    <w:rsid w:val="005902A1"/>
    <w:rsid w:val="00591719"/>
    <w:rsid w:val="005A43F1"/>
    <w:rsid w:val="005C7305"/>
    <w:rsid w:val="005D1E08"/>
    <w:rsid w:val="005E4DB5"/>
    <w:rsid w:val="005F62DD"/>
    <w:rsid w:val="00603377"/>
    <w:rsid w:val="00632484"/>
    <w:rsid w:val="006632DC"/>
    <w:rsid w:val="0069099D"/>
    <w:rsid w:val="006A25D1"/>
    <w:rsid w:val="006C1B9F"/>
    <w:rsid w:val="006D692A"/>
    <w:rsid w:val="006E40C4"/>
    <w:rsid w:val="0071287E"/>
    <w:rsid w:val="007247F3"/>
    <w:rsid w:val="00725D81"/>
    <w:rsid w:val="00734C19"/>
    <w:rsid w:val="0074136D"/>
    <w:rsid w:val="00752E96"/>
    <w:rsid w:val="00777C95"/>
    <w:rsid w:val="00790188"/>
    <w:rsid w:val="007D21B1"/>
    <w:rsid w:val="007D785C"/>
    <w:rsid w:val="00823A68"/>
    <w:rsid w:val="00842BBD"/>
    <w:rsid w:val="00860043"/>
    <w:rsid w:val="0086624D"/>
    <w:rsid w:val="008B0E5F"/>
    <w:rsid w:val="008B7269"/>
    <w:rsid w:val="008C1348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4134B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F289A"/>
    <w:rsid w:val="009F3C77"/>
    <w:rsid w:val="009F6040"/>
    <w:rsid w:val="009F6B07"/>
    <w:rsid w:val="00A37B9E"/>
    <w:rsid w:val="00A61DD6"/>
    <w:rsid w:val="00A83573"/>
    <w:rsid w:val="00AA55F2"/>
    <w:rsid w:val="00AE633F"/>
    <w:rsid w:val="00B05B2D"/>
    <w:rsid w:val="00B070D5"/>
    <w:rsid w:val="00B30F84"/>
    <w:rsid w:val="00B369B6"/>
    <w:rsid w:val="00B41B10"/>
    <w:rsid w:val="00B6114A"/>
    <w:rsid w:val="00B7412B"/>
    <w:rsid w:val="00B90AA1"/>
    <w:rsid w:val="00B918EB"/>
    <w:rsid w:val="00B95BA3"/>
    <w:rsid w:val="00BA1034"/>
    <w:rsid w:val="00BC0104"/>
    <w:rsid w:val="00BD367F"/>
    <w:rsid w:val="00BD7E71"/>
    <w:rsid w:val="00C141B8"/>
    <w:rsid w:val="00C41F9D"/>
    <w:rsid w:val="00C436BF"/>
    <w:rsid w:val="00C671C1"/>
    <w:rsid w:val="00C72113"/>
    <w:rsid w:val="00C819A6"/>
    <w:rsid w:val="00C96AA5"/>
    <w:rsid w:val="00CB3899"/>
    <w:rsid w:val="00CD15E8"/>
    <w:rsid w:val="00CD7D6B"/>
    <w:rsid w:val="00CE16CD"/>
    <w:rsid w:val="00CF5DE0"/>
    <w:rsid w:val="00D000EE"/>
    <w:rsid w:val="00D1781E"/>
    <w:rsid w:val="00D203A5"/>
    <w:rsid w:val="00D45E8E"/>
    <w:rsid w:val="00D54F08"/>
    <w:rsid w:val="00DA4AD0"/>
    <w:rsid w:val="00DB4D50"/>
    <w:rsid w:val="00DC29D5"/>
    <w:rsid w:val="00DD5301"/>
    <w:rsid w:val="00DE1982"/>
    <w:rsid w:val="00DE791F"/>
    <w:rsid w:val="00DF3139"/>
    <w:rsid w:val="00E0134F"/>
    <w:rsid w:val="00E039F1"/>
    <w:rsid w:val="00E26F93"/>
    <w:rsid w:val="00E52817"/>
    <w:rsid w:val="00EE4068"/>
    <w:rsid w:val="00F03FAB"/>
    <w:rsid w:val="00F110A9"/>
    <w:rsid w:val="00F20865"/>
    <w:rsid w:val="00F31971"/>
    <w:rsid w:val="00F3474F"/>
    <w:rsid w:val="00F544DC"/>
    <w:rsid w:val="00F60FA6"/>
    <w:rsid w:val="00F727B6"/>
    <w:rsid w:val="00F73463"/>
    <w:rsid w:val="00F76682"/>
    <w:rsid w:val="00F7717D"/>
    <w:rsid w:val="00F83A74"/>
    <w:rsid w:val="00FA4F49"/>
    <w:rsid w:val="00FC6869"/>
    <w:rsid w:val="00FD1801"/>
    <w:rsid w:val="00FE35A8"/>
    <w:rsid w:val="00FF2C0E"/>
    <w:rsid w:val="00FF3487"/>
    <w:rsid w:val="01EEC3F2"/>
    <w:rsid w:val="02960FAA"/>
    <w:rsid w:val="02960FAA"/>
    <w:rsid w:val="02C9B0BF"/>
    <w:rsid w:val="040557BB"/>
    <w:rsid w:val="047CF8AB"/>
    <w:rsid w:val="047DD1FE"/>
    <w:rsid w:val="0483AB9D"/>
    <w:rsid w:val="05255AFC"/>
    <w:rsid w:val="056DF939"/>
    <w:rsid w:val="064B97BC"/>
    <w:rsid w:val="06C8EA98"/>
    <w:rsid w:val="08169802"/>
    <w:rsid w:val="088D890B"/>
    <w:rsid w:val="08EABC8D"/>
    <w:rsid w:val="096EF53E"/>
    <w:rsid w:val="09896D8C"/>
    <w:rsid w:val="0A22AE0F"/>
    <w:rsid w:val="0AFD98CC"/>
    <w:rsid w:val="0B6B7BF8"/>
    <w:rsid w:val="0CB39C6F"/>
    <w:rsid w:val="0CE861D1"/>
    <w:rsid w:val="0D47F29D"/>
    <w:rsid w:val="0E1EFAFA"/>
    <w:rsid w:val="0E5A5E02"/>
    <w:rsid w:val="0F572718"/>
    <w:rsid w:val="0FA031D5"/>
    <w:rsid w:val="0FAB4D15"/>
    <w:rsid w:val="1004D0C9"/>
    <w:rsid w:val="1112F4E3"/>
    <w:rsid w:val="11612D2A"/>
    <w:rsid w:val="126300FF"/>
    <w:rsid w:val="14229821"/>
    <w:rsid w:val="1560FB2A"/>
    <w:rsid w:val="174597B2"/>
    <w:rsid w:val="176E8EC1"/>
    <w:rsid w:val="181730C7"/>
    <w:rsid w:val="18395CFE"/>
    <w:rsid w:val="185A3F2D"/>
    <w:rsid w:val="196B1E62"/>
    <w:rsid w:val="19F60F8E"/>
    <w:rsid w:val="1A5E77EB"/>
    <w:rsid w:val="1AB57459"/>
    <w:rsid w:val="1AE0AAC5"/>
    <w:rsid w:val="1BB4A3BB"/>
    <w:rsid w:val="1CCC8CDA"/>
    <w:rsid w:val="1D2DB050"/>
    <w:rsid w:val="1DF0D83E"/>
    <w:rsid w:val="1F5F7202"/>
    <w:rsid w:val="203E604F"/>
    <w:rsid w:val="2070E4A9"/>
    <w:rsid w:val="207D17AE"/>
    <w:rsid w:val="21F4C211"/>
    <w:rsid w:val="2241F515"/>
    <w:rsid w:val="2356BFD7"/>
    <w:rsid w:val="24C2F97C"/>
    <w:rsid w:val="258F48D8"/>
    <w:rsid w:val="2906A413"/>
    <w:rsid w:val="297A126B"/>
    <w:rsid w:val="2A9D0725"/>
    <w:rsid w:val="2BF74222"/>
    <w:rsid w:val="2D84D943"/>
    <w:rsid w:val="2E89A2D5"/>
    <w:rsid w:val="2E8DF37A"/>
    <w:rsid w:val="2E9A7BFB"/>
    <w:rsid w:val="2EA30FD5"/>
    <w:rsid w:val="2EE76576"/>
    <w:rsid w:val="30FBDFC8"/>
    <w:rsid w:val="31527991"/>
    <w:rsid w:val="33029A4E"/>
    <w:rsid w:val="3385AA26"/>
    <w:rsid w:val="3402C456"/>
    <w:rsid w:val="345AB37E"/>
    <w:rsid w:val="34CF56F2"/>
    <w:rsid w:val="34CFBCF3"/>
    <w:rsid w:val="353F4D92"/>
    <w:rsid w:val="36C2908E"/>
    <w:rsid w:val="36FE2B40"/>
    <w:rsid w:val="37DD1792"/>
    <w:rsid w:val="37DD1792"/>
    <w:rsid w:val="3A1A0429"/>
    <w:rsid w:val="3A76FBB0"/>
    <w:rsid w:val="3AC44024"/>
    <w:rsid w:val="3B314359"/>
    <w:rsid w:val="3BC9D6FB"/>
    <w:rsid w:val="3C965CC4"/>
    <w:rsid w:val="3CB088B5"/>
    <w:rsid w:val="3DB5E5BA"/>
    <w:rsid w:val="3DF168EE"/>
    <w:rsid w:val="3E4C5916"/>
    <w:rsid w:val="3E4C5916"/>
    <w:rsid w:val="3F1292E0"/>
    <w:rsid w:val="3F854C4B"/>
    <w:rsid w:val="406BC889"/>
    <w:rsid w:val="411B2E2C"/>
    <w:rsid w:val="4169A5B6"/>
    <w:rsid w:val="4200CAA5"/>
    <w:rsid w:val="4253DE0A"/>
    <w:rsid w:val="42578337"/>
    <w:rsid w:val="44BB9A9A"/>
    <w:rsid w:val="44BB9A9A"/>
    <w:rsid w:val="44E52FC6"/>
    <w:rsid w:val="49AAC5CC"/>
    <w:rsid w:val="4A5CA3A3"/>
    <w:rsid w:val="4B68A858"/>
    <w:rsid w:val="4BD05D21"/>
    <w:rsid w:val="4C8B0EBE"/>
    <w:rsid w:val="4C9CF374"/>
    <w:rsid w:val="4E0CA660"/>
    <w:rsid w:val="4E60D8C1"/>
    <w:rsid w:val="4E7D3E8A"/>
    <w:rsid w:val="4ED4D0E1"/>
    <w:rsid w:val="50063AC7"/>
    <w:rsid w:val="5137775D"/>
    <w:rsid w:val="56757C4B"/>
    <w:rsid w:val="56844F15"/>
    <w:rsid w:val="56D5824D"/>
    <w:rsid w:val="57F1502A"/>
    <w:rsid w:val="586A75F6"/>
    <w:rsid w:val="5BDA0921"/>
    <w:rsid w:val="5BEDA7A4"/>
    <w:rsid w:val="5CD172CD"/>
    <w:rsid w:val="5D65CDED"/>
    <w:rsid w:val="5D9F6007"/>
    <w:rsid w:val="5E59866A"/>
    <w:rsid w:val="5EBAD55F"/>
    <w:rsid w:val="5ED13AE8"/>
    <w:rsid w:val="5EE5A23F"/>
    <w:rsid w:val="5EEBF4B4"/>
    <w:rsid w:val="5FA10F2C"/>
    <w:rsid w:val="60A9B0CA"/>
    <w:rsid w:val="6305109E"/>
    <w:rsid w:val="633A67B7"/>
    <w:rsid w:val="654766BC"/>
    <w:rsid w:val="65E04E35"/>
    <w:rsid w:val="66C600BE"/>
    <w:rsid w:val="66CF4024"/>
    <w:rsid w:val="67287F70"/>
    <w:rsid w:val="678F47B1"/>
    <w:rsid w:val="6851D97D"/>
    <w:rsid w:val="688D53CA"/>
    <w:rsid w:val="6AAB3910"/>
    <w:rsid w:val="6CFDDC1E"/>
    <w:rsid w:val="6DD57C2F"/>
    <w:rsid w:val="6EBF38B4"/>
    <w:rsid w:val="6EDD687C"/>
    <w:rsid w:val="710D1CF1"/>
    <w:rsid w:val="7170F4D7"/>
    <w:rsid w:val="7302BC6C"/>
    <w:rsid w:val="73C1018B"/>
    <w:rsid w:val="74B3BAEF"/>
    <w:rsid w:val="750FBBA1"/>
    <w:rsid w:val="76075B5D"/>
    <w:rsid w:val="76F9D17E"/>
    <w:rsid w:val="7769A35F"/>
    <w:rsid w:val="77E9C849"/>
    <w:rsid w:val="784B49DB"/>
    <w:rsid w:val="78BD90FA"/>
    <w:rsid w:val="7ABC976E"/>
    <w:rsid w:val="7AD60546"/>
    <w:rsid w:val="7B73C697"/>
    <w:rsid w:val="7C26CE25"/>
    <w:rsid w:val="7C9C7BDC"/>
    <w:rsid w:val="7CF7C0A2"/>
    <w:rsid w:val="7DC29E86"/>
    <w:rsid w:val="7E5042B6"/>
    <w:rsid w:val="7EF0654F"/>
    <w:rsid w:val="7F57B19C"/>
    <w:rsid w:val="7F81ECB2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EE47607"/>
  <w15:docId w15:val="{867C9A73-DDCF-402C-A792-49095AA9B1A6}"/>
</w:settings>
</file>

<file path=word/styles.xml><?xml version="1.0" encoding="utf-8"?>
<w:style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 wp14">
  <w:docDefaults>
    <w:rPrDefault>
      <w:rPr>
        <w:rFonts w:ascii="Calibri" w:hAnsi="Calibri" w:eastAsia="Calibri" w:cs="Times New Roman"/>
      </w:rPr>
    </w:rPrDefault>
    <w:pPrDefault/>
  </w:docDefaults>
  <w:latentStyles w:defLockedState="0" w:defUIPriority="99" w:defSemiHidden="1" w:defUnhideWhenUsed="1" w:defQFormat="0" w:count="260">
    <w:lsdException w:name="Normal" w:uiPriority="0" w:semiHidden="0" w:unhideWhenUsed="0" w:qFormat="1"/>
    <w:lsdException w:name="heading 1" w:uiPriority="0" w:semiHidden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99"/>
    <w:lsdException w:name="footnote text" w:uiPriority="99"/>
    <w:lsdException w:name="annotation text" w:uiPriority="99" w:unhideWhenUsed="0"/>
    <w:lsdException w:name="header" w:uiPriority="0" w:semiHidden="0" w:unhideWhenUsed="0"/>
    <w:lsdException w:name="footer" w:uiPriority="99" w:semiHidden="0" w:unhideWhenUsed="0"/>
    <w:lsdException w:name="index heading" w:uiPriority="99"/>
    <w:lsdException w:name="caption" w:uiPriority="35" w:qFormat="1"/>
    <w:lsdException w:name="table of figures" w:uiPriority="99"/>
    <w:lsdException w:name="envelope address" w:uiPriority="99"/>
    <w:lsdException w:name="envelope return" w:uiPriority="99"/>
    <w:lsdException w:name="footnote reference" w:uiPriority="99"/>
    <w:lsdException w:name="annotation reference" w:uiPriority="99" w:unhideWhenUsed="0"/>
    <w:lsdException w:name="line number" w:uiPriority="99"/>
    <w:lsdException w:name="page number" w:uiPriority="0" w:semiHidden="0" w:unhideWhenUsed="0"/>
    <w:lsdException w:name="endnote reference" w:uiPriority="99"/>
    <w:lsdException w:name="endnote text" w:uiPriority="99"/>
    <w:lsdException w:name="table of authorities" w:uiPriority="99"/>
    <w:lsdException w:name="macro" w:uiPriority="99"/>
    <w:lsdException w:name="toa heading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uiPriority="0" w:semiHidden="0" w:unhideWhenUsed="0" w:qFormat="1"/>
    <w:lsdException w:name="Closing" w:uiPriority="99"/>
    <w:lsdException w:name="Signature" w:uiPriority="99"/>
    <w:lsdException w:name="Default Paragraph Font" w:uiPriority="1"/>
    <w:lsdException w:name="Body Text" w:uiPriority="0" w:semiHidden="0" w:unhideWhenUsed="0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Message Header" w:uiPriority="99"/>
    <w:lsdException w:name="Subtitle" w:uiPriority="11" w:semiHidden="0" w:unhideWhenUsed="0" w:qFormat="1"/>
    <w:lsdException w:name="Salutation" w:uiPriority="99"/>
    <w:lsdException w:name="Date" w:uiPriority="99"/>
    <w:lsdException w:name="Body Text First Indent" w:uiPriority="99"/>
    <w:lsdException w:name="Body Text First Indent 2" w:uiPriority="99"/>
    <w:lsdException w:name="Note Heading" w:uiPriority="99"/>
    <w:lsdException w:name="Body Text 2" w:uiPriority="99"/>
    <w:lsdException w:name="Body Text 3" w:uiPriority="99"/>
    <w:lsdException w:name="Body Text Indent 2" w:uiPriority="99"/>
    <w:lsdException w:name="Body Text Indent 3" w:uiPriority="99"/>
    <w:lsdException w:name="Block Text" w:uiPriority="99"/>
    <w:lsdException w:name="Hyperlink" w:uiPriority="99" w:semiHidden="0"/>
    <w:lsdException w:name="FollowedHyperlink" w:uiPriority="99"/>
    <w:lsdException w:name="Strong" w:uiPriority="0" w:semiHidden="0" w:unhideWhenUsed="0" w:qFormat="1"/>
    <w:lsdException w:name="Emphasis" w:uiPriority="20" w:semiHidden="0" w:unhideWhenUsed="0" w:qFormat="1"/>
    <w:lsdException w:name="Document Map" w:uiPriority="99"/>
    <w:lsdException w:name="Plain Text" w:uiPriority="99"/>
    <w:lsdException w:name="E-mail Signature" w:uiPriority="99"/>
    <w:lsdException w:name="Normal (Web)" w:uiPriority="99"/>
    <w:lsdException w:name="HTML Acronym" w:uiPriority="99"/>
    <w:lsdException w:name="HTML Address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Preformatted" w:uiPriority="0" w:semiHidden="0" w:unhideWhenUsed="0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annotation subject" w:uiPriority="99" w:semiHidden="0" w:unhideWhenUsed="0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 w:unhideWhenUsed="0"/>
    <w:lsdException w:name="Table Grid" w:uiPriority="39" w:semiHidden="0" w:unhideWhenUsed="0"/>
    <w:lsdException w:name="Table Theme" w:uiPriority="99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List Paragraph" w:uiPriority="34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</w:latentStyles>
  <w:style w:type="paragraph" w:styleId="1" w:default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4"/>
    <w:qFormat/>
    <w:uiPriority w:val="0"/>
    <w:pPr>
      <w:keepNext/>
      <w:spacing w:before="240" w:after="60" w:line="240" w:lineRule="auto"/>
      <w:outlineLvl w:val="0"/>
    </w:pPr>
    <w:rPr>
      <w:rFonts w:ascii="Arial" w:hAnsi="Arial" w:eastAsia="Times New Roman" w:cs="Arial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25"/>
    <w:semiHidden/>
    <w:unhideWhenUsed/>
    <w:qFormat/>
    <w:uiPriority w:val="0"/>
    <w:pPr>
      <w:keepNext/>
      <w:spacing w:before="240" w:after="60" w:line="240" w:lineRule="auto"/>
      <w:outlineLvl w:val="1"/>
    </w:pPr>
    <w:rPr>
      <w:rFonts w:ascii="Calibri Light" w:hAnsi="Calibri Light" w:eastAsia="Times New Roman"/>
      <w:b/>
      <w:bCs/>
      <w:i/>
      <w:iCs/>
      <w:sz w:val="28"/>
      <w:szCs w:val="28"/>
    </w:rPr>
  </w:style>
  <w:style w:type="paragraph" w:styleId="4">
    <w:name w:val="heading 3"/>
    <w:basedOn w:val="1"/>
    <w:next w:val="1"/>
    <w:link w:val="26"/>
    <w:semiHidden/>
    <w:unhideWhenUsed/>
    <w:qFormat/>
    <w:uiPriority w:val="0"/>
    <w:pPr>
      <w:keepNext/>
      <w:spacing w:before="240" w:after="60" w:line="240" w:lineRule="auto"/>
      <w:outlineLvl w:val="2"/>
    </w:pPr>
    <w:rPr>
      <w:rFonts w:ascii="Calibri Light" w:hAnsi="Calibri Light" w:eastAsia="Times New Roman"/>
      <w:b/>
      <w:bCs/>
      <w:sz w:val="26"/>
      <w:szCs w:val="26"/>
    </w:rPr>
  </w:style>
  <w:style w:type="character" w:styleId="5" w:default="1">
    <w:name w:val="Default Paragraph Font"/>
    <w:semiHidden/>
    <w:unhideWhenUsed/>
    <w:uiPriority w:val="1"/>
  </w:style>
  <w:style w:type="table" w:styleId="6" w:default="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8"/>
    <w:semiHidden/>
    <w:uiPriority w:val="99"/>
    <w:pPr>
      <w:spacing w:after="0" w:line="240" w:lineRule="auto"/>
    </w:pPr>
    <w:rPr>
      <w:rFonts w:ascii="Tahoma" w:hAnsi="Tahoma" w:eastAsia="Times New Roman" w:cs="Tahoma"/>
      <w:sz w:val="16"/>
      <w:szCs w:val="16"/>
    </w:rPr>
  </w:style>
  <w:style w:type="paragraph" w:styleId="8">
    <w:name w:val="Body Text"/>
    <w:basedOn w:val="1"/>
    <w:link w:val="38"/>
    <w:uiPriority w:val="0"/>
    <w:pPr>
      <w:spacing w:after="120" w:line="240" w:lineRule="auto"/>
    </w:pPr>
    <w:rPr>
      <w:rFonts w:ascii="Times New Roman" w:hAnsi="Times New Roman" w:eastAsia="Times New Roman"/>
      <w:sz w:val="20"/>
      <w:szCs w:val="20"/>
    </w:rPr>
  </w:style>
  <w:style w:type="character" w:styleId="9">
    <w:name w:val="annotation reference"/>
    <w:semiHidden/>
    <w:uiPriority w:val="99"/>
    <w:rPr>
      <w:sz w:val="16"/>
      <w:szCs w:val="16"/>
    </w:rPr>
  </w:style>
  <w:style w:type="paragraph" w:styleId="10">
    <w:name w:val="annotation text"/>
    <w:basedOn w:val="1"/>
    <w:link w:val="56"/>
    <w:semiHidden/>
    <w:uiPriority w:val="99"/>
    <w:pPr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paragraph" w:styleId="11">
    <w:name w:val="annotation subject"/>
    <w:basedOn w:val="10"/>
    <w:next w:val="10"/>
    <w:link w:val="53"/>
    <w:uiPriority w:val="99"/>
    <w:rPr>
      <w:rFonts w:ascii="Calibri" w:hAnsi="Calibri" w:eastAsia="Calibri"/>
      <w:b/>
      <w:bCs/>
      <w:lang w:val="sr-Latn-RS" w:eastAsia="sr-Latn-RS"/>
    </w:rPr>
  </w:style>
  <w:style w:type="character" w:styleId="12">
    <w:name w:val="Emphasis"/>
    <w:qFormat/>
    <w:uiPriority w:val="20"/>
    <w:rPr>
      <w:i/>
      <w:iCs/>
    </w:rPr>
  </w:style>
  <w:style w:type="paragraph" w:styleId="13">
    <w:name w:val="footer"/>
    <w:basedOn w:val="1"/>
    <w:link w:val="41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character" w:styleId="14">
    <w:name w:val="footnote reference"/>
    <w:semiHidden/>
    <w:unhideWhenUsed/>
    <w:uiPriority w:val="99"/>
    <w:rPr>
      <w:vertAlign w:val="superscript"/>
    </w:rPr>
  </w:style>
  <w:style w:type="paragraph" w:styleId="15">
    <w:name w:val="footnote text"/>
    <w:basedOn w:val="1"/>
    <w:link w:val="22"/>
    <w:semiHidden/>
    <w:unhideWhenUsed/>
    <w:uiPriority w:val="99"/>
    <w:pPr>
      <w:spacing w:after="0" w:line="240" w:lineRule="auto"/>
    </w:pPr>
    <w:rPr>
      <w:sz w:val="20"/>
      <w:szCs w:val="20"/>
    </w:rPr>
  </w:style>
  <w:style w:type="paragraph" w:styleId="16">
    <w:name w:val="header"/>
    <w:basedOn w:val="1"/>
    <w:link w:val="54"/>
    <w:uiPriority w:val="0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paragraph" w:styleId="17">
    <w:name w:val="HTML Preformatted"/>
    <w:basedOn w:val="1"/>
    <w:link w:val="44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8">
    <w:name w:val="Hyperlink"/>
    <w:unhideWhenUsed/>
    <w:uiPriority w:val="99"/>
    <w:rPr>
      <w:color w:val="0563C1"/>
      <w:u w:val="single"/>
    </w:rPr>
  </w:style>
  <w:style w:type="character" w:styleId="19">
    <w:name w:val="page number"/>
    <w:basedOn w:val="5"/>
    <w:uiPriority w:val="0"/>
  </w:style>
  <w:style w:type="character" w:styleId="20">
    <w:name w:val="Strong"/>
    <w:qFormat/>
    <w:uiPriority w:val="0"/>
    <w:rPr>
      <w:b/>
      <w:bCs/>
    </w:rPr>
  </w:style>
  <w:style w:type="paragraph" w:styleId="21">
    <w:name w:val="Title"/>
    <w:basedOn w:val="1"/>
    <w:link w:val="37"/>
    <w:qFormat/>
    <w:uiPriority w:val="0"/>
    <w:pPr>
      <w:spacing w:after="0" w:line="240" w:lineRule="auto"/>
      <w:jc w:val="center"/>
    </w:pPr>
    <w:rPr>
      <w:rFonts w:ascii="Arial" w:hAnsi="Arial" w:eastAsia="Times New Roman"/>
      <w:b/>
      <w:sz w:val="28"/>
      <w:szCs w:val="20"/>
    </w:rPr>
  </w:style>
  <w:style w:type="character" w:styleId="22" w:customStyle="1">
    <w:name w:val="Footnote Text Char"/>
    <w:link w:val="15"/>
    <w:semiHidden/>
    <w:uiPriority w:val="99"/>
    <w:rPr>
      <w:sz w:val="20"/>
      <w:szCs w:val="20"/>
    </w:rPr>
  </w:style>
  <w:style w:type="character" w:styleId="23" w:customStyle="1">
    <w:name w:val="fontstyle01"/>
    <w:basedOn w:val="5"/>
    <w:uiPriority w:val="0"/>
    <w:rPr>
      <w:rFonts w:hint="default" w:ascii="CIDFont+F2" w:hAnsi="CIDFont+F2"/>
      <w:color w:val="000000"/>
      <w:sz w:val="28"/>
      <w:szCs w:val="28"/>
    </w:rPr>
  </w:style>
  <w:style w:type="character" w:styleId="24" w:customStyle="1">
    <w:name w:val="Heading 1 Char"/>
    <w:basedOn w:val="5"/>
    <w:link w:val="2"/>
    <w:uiPriority w:val="0"/>
    <w:rPr>
      <w:rFonts w:ascii="Arial" w:hAnsi="Arial" w:eastAsia="Times New Roman" w:cs="Arial"/>
      <w:b/>
      <w:bCs/>
      <w:kern w:val="32"/>
      <w:sz w:val="32"/>
      <w:szCs w:val="32"/>
      <w:lang w:val="en-US" w:eastAsia="en-US"/>
    </w:rPr>
  </w:style>
  <w:style w:type="character" w:styleId="25" w:customStyle="1">
    <w:name w:val="Heading 2 Char"/>
    <w:basedOn w:val="5"/>
    <w:link w:val="3"/>
    <w:semiHidden/>
    <w:uiPriority w:val="0"/>
    <w:rPr>
      <w:rFonts w:ascii="Calibri Light" w:hAnsi="Calibri Light" w:eastAsia="Times New Roman"/>
      <w:b/>
      <w:bCs/>
      <w:i/>
      <w:iCs/>
      <w:sz w:val="28"/>
      <w:szCs w:val="28"/>
      <w:lang w:val="en-US" w:eastAsia="en-US"/>
    </w:rPr>
  </w:style>
  <w:style w:type="character" w:styleId="26" w:customStyle="1">
    <w:name w:val="Heading 3 Char"/>
    <w:basedOn w:val="5"/>
    <w:link w:val="4"/>
    <w:semiHidden/>
    <w:uiPriority w:val="0"/>
    <w:rPr>
      <w:rFonts w:ascii="Calibri Light" w:hAnsi="Calibri Light" w:eastAsia="Times New Roman"/>
      <w:b/>
      <w:bCs/>
      <w:sz w:val="26"/>
      <w:szCs w:val="26"/>
      <w:lang w:val="en-US" w:eastAsia="en-US"/>
    </w:rPr>
  </w:style>
  <w:style w:type="character" w:styleId="27" w:customStyle="1">
    <w:name w:val="Comment Text Char"/>
    <w:basedOn w:val="5"/>
    <w:semiHidden/>
    <w:uiPriority w:val="99"/>
    <w:rPr>
      <w:lang w:val="en-US" w:eastAsia="en-US"/>
    </w:rPr>
  </w:style>
  <w:style w:type="character" w:styleId="28" w:customStyle="1">
    <w:name w:val="Balloon Text Char"/>
    <w:basedOn w:val="5"/>
    <w:link w:val="7"/>
    <w:semiHidden/>
    <w:uiPriority w:val="99"/>
    <w:rPr>
      <w:rFonts w:ascii="Tahoma" w:hAnsi="Tahoma" w:eastAsia="Times New Roman" w:cs="Tahoma"/>
      <w:sz w:val="16"/>
      <w:szCs w:val="16"/>
      <w:lang w:val="en-US" w:eastAsia="en-US"/>
    </w:rPr>
  </w:style>
  <w:style w:type="character" w:styleId="29" w:customStyle="1">
    <w:name w:val="hps"/>
    <w:basedOn w:val="5"/>
    <w:uiPriority w:val="0"/>
  </w:style>
  <w:style w:type="paragraph" w:styleId="30" w:customStyle="1">
    <w:name w:val="affiliation"/>
    <w:basedOn w:val="1"/>
    <w:next w:val="1"/>
    <w:uiPriority w:val="0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hAnsi="Times New Roman" w:eastAsia="Times New Roman"/>
      <w:i/>
      <w:sz w:val="24"/>
      <w:szCs w:val="20"/>
      <w:lang w:eastAsia="de-DE"/>
    </w:rPr>
  </w:style>
  <w:style w:type="character" w:styleId="31" w:customStyle="1">
    <w:name w:val="Formatvorlage Überschrift 1 + 18 pt Zchn"/>
    <w:link w:val="32"/>
    <w:uiPriority w:val="0"/>
    <w:rPr>
      <w:rFonts w:ascii="Times" w:hAnsi="Times"/>
      <w:b/>
      <w:bCs/>
      <w:sz w:val="36"/>
      <w:lang w:val="en-US" w:eastAsia="de-DE"/>
    </w:rPr>
  </w:style>
  <w:style w:type="paragraph" w:styleId="32" w:customStyle="1">
    <w:name w:val="Formatvorlage Überschrift 1 + 18 pt"/>
    <w:basedOn w:val="2"/>
    <w:link w:val="31"/>
    <w:uiPriority w:val="0"/>
    <w:pPr>
      <w:spacing w:before="0" w:after="240"/>
      <w:jc w:val="both"/>
    </w:pPr>
    <w:rPr>
      <w:rFonts w:ascii="Times" w:hAnsi="Times" w:eastAsia="Calibri" w:cs="Times New Roman"/>
      <w:kern w:val="0"/>
      <w:sz w:val="36"/>
      <w:szCs w:val="20"/>
      <w:lang w:eastAsia="de-DE"/>
    </w:rPr>
  </w:style>
  <w:style w:type="character" w:styleId="33" w:customStyle="1">
    <w:name w:val="value"/>
    <w:basedOn w:val="5"/>
    <w:uiPriority w:val="0"/>
  </w:style>
  <w:style w:type="character" w:styleId="34" w:customStyle="1">
    <w:name w:val="doi"/>
    <w:basedOn w:val="5"/>
    <w:uiPriority w:val="0"/>
  </w:style>
  <w:style w:type="character" w:styleId="35" w:customStyle="1">
    <w:name w:val="label"/>
    <w:basedOn w:val="5"/>
    <w:uiPriority w:val="0"/>
  </w:style>
  <w:style w:type="paragraph" w:styleId="36" w:customStyle="1">
    <w:name w:val="Default"/>
    <w:uiPriority w:val="0"/>
    <w:pPr>
      <w:autoSpaceDE w:val="0"/>
      <w:autoSpaceDN w:val="0"/>
      <w:adjustRightInd w:val="0"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character" w:styleId="37" w:customStyle="1">
    <w:name w:val="Title Char"/>
    <w:basedOn w:val="5"/>
    <w:link w:val="21"/>
    <w:uiPriority w:val="0"/>
    <w:rPr>
      <w:rFonts w:ascii="Arial" w:hAnsi="Arial" w:eastAsia="Times New Roman"/>
      <w:b/>
      <w:sz w:val="28"/>
      <w:lang w:val="en-US" w:eastAsia="en-US"/>
    </w:rPr>
  </w:style>
  <w:style w:type="character" w:styleId="38" w:customStyle="1">
    <w:name w:val="Body Text Char"/>
    <w:basedOn w:val="5"/>
    <w:link w:val="8"/>
    <w:qFormat/>
    <w:uiPriority w:val="0"/>
    <w:rPr>
      <w:rFonts w:ascii="Times New Roman" w:hAnsi="Times New Roman" w:eastAsia="Times New Roman"/>
      <w:lang w:val="en-US" w:eastAsia="en-US"/>
    </w:rPr>
  </w:style>
  <w:style w:type="paragraph" w:styleId="39" w:customStyle="1">
    <w:name w:val="yiv1061637585msobodytext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40" w:customStyle="1">
    <w:name w:val="yiv1061637585msonormal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styleId="41" w:customStyle="1">
    <w:name w:val="Footer Char"/>
    <w:basedOn w:val="5"/>
    <w:link w:val="13"/>
    <w:uiPriority w:val="99"/>
    <w:rPr>
      <w:rFonts w:ascii="Times New Roman" w:hAnsi="Times New Roman" w:eastAsia="Times New Roman"/>
      <w:sz w:val="24"/>
      <w:szCs w:val="24"/>
      <w:lang w:val="en-US" w:eastAsia="en-US"/>
    </w:rPr>
  </w:style>
  <w:style w:type="paragraph" w:styleId="42" w:customStyle="1">
    <w:name w:val="Naslov 3"/>
    <w:basedOn w:val="1"/>
    <w:uiPriority w:val="0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hAnsi="Times New Roman" w:eastAsia="Times New Roman"/>
      <w:b/>
      <w:sz w:val="30"/>
      <w:szCs w:val="20"/>
      <w:lang w:eastAsia="sr-Latn-CS"/>
    </w:rPr>
  </w:style>
  <w:style w:type="paragraph" w:styleId="43" w:customStyle="1">
    <w:name w:val="Normal + Justified"/>
    <w:basedOn w:val="1"/>
    <w:uiPriority w:val="0"/>
    <w:pPr>
      <w:autoSpaceDE w:val="0"/>
      <w:autoSpaceDN w:val="0"/>
      <w:adjustRightInd w:val="0"/>
      <w:spacing w:after="0" w:line="240" w:lineRule="auto"/>
    </w:pPr>
    <w:rPr>
      <w:rFonts w:ascii="Times New Roman Italic+FPEF" w:hAnsi="Times New Roman" w:eastAsia="Times New Roman Italic+FPEF" w:cs="Times New Roman Italic+FPEF"/>
      <w:iCs/>
      <w:sz w:val="24"/>
      <w:szCs w:val="24"/>
      <w:lang w:val="sr-Latn-CS"/>
    </w:rPr>
  </w:style>
  <w:style w:type="character" w:styleId="44" w:customStyle="1">
    <w:name w:val="HTML Preformatted Char"/>
    <w:basedOn w:val="5"/>
    <w:link w:val="17"/>
    <w:uiPriority w:val="0"/>
    <w:rPr>
      <w:rFonts w:ascii="Courier New" w:hAnsi="Courier New" w:eastAsia="Times New Roman" w:cs="Courier New"/>
      <w:lang w:val="en-US" w:eastAsia="en-US"/>
    </w:rPr>
  </w:style>
  <w:style w:type="character" w:styleId="45" w:customStyle="1">
    <w:name w:val="apple-converted-space"/>
    <w:basedOn w:val="5"/>
    <w:uiPriority w:val="0"/>
  </w:style>
  <w:style w:type="paragraph" w:styleId="46" w:customStyle="1">
    <w:name w:val="Char"/>
    <w:basedOn w:val="1"/>
    <w:uiPriority w:val="0"/>
    <w:pPr>
      <w:spacing w:line="240" w:lineRule="exact"/>
    </w:pPr>
    <w:rPr>
      <w:rFonts w:ascii="Verdana" w:hAnsi="Verdana" w:eastAsia="Times New Roman"/>
      <w:sz w:val="20"/>
      <w:szCs w:val="20"/>
    </w:rPr>
  </w:style>
  <w:style w:type="character" w:styleId="47" w:customStyle="1">
    <w:name w:val="short_text"/>
    <w:uiPriority w:val="0"/>
  </w:style>
  <w:style w:type="paragraph" w:styleId="48" w:customStyle="1">
    <w:name w:val="Header1"/>
    <w:basedOn w:val="1"/>
    <w:next w:val="16"/>
    <w:link w:val="49"/>
    <w:unhideWhenUsed/>
    <w:qFormat/>
    <w:uiPriority w:val="99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character" w:styleId="49" w:customStyle="1">
    <w:name w:val="Header Char"/>
    <w:link w:val="48"/>
    <w:uiPriority w:val="99"/>
    <w:rPr>
      <w:rFonts w:ascii="Times New Roman" w:hAnsi="Times New Roman" w:eastAsia="Times New Roman"/>
      <w:lang w:val="en-US" w:eastAsia="en-US"/>
    </w:rPr>
  </w:style>
  <w:style w:type="paragraph" w:styleId="50" w:customStyle="1">
    <w:name w:val="List Paragraph1"/>
    <w:basedOn w:val="1"/>
    <w:next w:val="51"/>
    <w:qFormat/>
    <w:uiPriority w:val="34"/>
    <w:pPr>
      <w:ind w:left="720"/>
      <w:contextualSpacing/>
    </w:pPr>
    <w:rPr>
      <w:lang w:val="sr-Latn-RS"/>
    </w:rPr>
  </w:style>
  <w:style w:type="paragraph" w:styleId="51">
    <w:name w:val="List Paragraph"/>
    <w:basedOn w:val="1"/>
    <w:qFormat/>
    <w:uiPriority w:val="34"/>
    <w:pPr>
      <w:spacing w:after="0" w:line="240" w:lineRule="auto"/>
      <w:ind w:left="720"/>
    </w:pPr>
    <w:rPr>
      <w:rFonts w:ascii="Times New Roman" w:hAnsi="Times New Roman" w:eastAsia="Times New Roman"/>
      <w:sz w:val="24"/>
      <w:szCs w:val="24"/>
    </w:rPr>
  </w:style>
  <w:style w:type="paragraph" w:styleId="52" w:customStyle="1">
    <w:name w:val="Comment Subject1"/>
    <w:basedOn w:val="10"/>
    <w:next w:val="10"/>
    <w:semiHidden/>
    <w:unhideWhenUsed/>
    <w:uiPriority w:val="99"/>
    <w:pPr>
      <w:spacing w:after="160"/>
    </w:pPr>
    <w:rPr>
      <w:rFonts w:ascii="Calibri" w:hAnsi="Calibri" w:eastAsia="Calibri"/>
      <w:b/>
      <w:bCs/>
      <w:lang w:val="sr-Latn-RS"/>
    </w:rPr>
  </w:style>
  <w:style w:type="character" w:styleId="53" w:customStyle="1">
    <w:name w:val="Comment Subject Char"/>
    <w:link w:val="11"/>
    <w:qFormat/>
    <w:uiPriority w:val="99"/>
    <w:rPr>
      <w:b/>
      <w:bCs/>
    </w:rPr>
  </w:style>
  <w:style w:type="character" w:styleId="54" w:customStyle="1">
    <w:name w:val="Header Char1"/>
    <w:basedOn w:val="5"/>
    <w:link w:val="16"/>
    <w:uiPriority w:val="0"/>
    <w:rPr>
      <w:rFonts w:ascii="Times New Roman" w:hAnsi="Times New Roman" w:eastAsia="Times New Roman"/>
      <w:sz w:val="24"/>
      <w:szCs w:val="24"/>
      <w:lang w:val="en-US" w:eastAsia="en-US"/>
    </w:rPr>
  </w:style>
  <w:style w:type="character" w:styleId="55" w:customStyle="1">
    <w:name w:val="Comment Subject Char1"/>
    <w:basedOn w:val="27"/>
    <w:uiPriority w:val="0"/>
    <w:rPr>
      <w:b/>
      <w:bCs/>
      <w:lang w:val="en-US" w:eastAsia="en-US"/>
    </w:rPr>
  </w:style>
  <w:style w:type="character" w:styleId="56" w:customStyle="1">
    <w:name w:val="Comment Text Char1"/>
    <w:basedOn w:val="5"/>
    <w:link w:val="10"/>
    <w:semiHidden/>
    <w:uiPriority w:val="99"/>
    <w:rPr>
      <w:rFonts w:ascii="Times New Roman" w:hAnsi="Times New Roman" w:eastAsia="Times New Roman"/>
      <w:lang w:val="en-US" w:eastAsia="en-US"/>
    </w:rPr>
  </w:style>
  <w:style w:type="character" w:styleId="57" w:customStyle="1">
    <w:name w:val="text"/>
    <w:uiPriority w:val="0"/>
  </w:style>
  <w:style w:type="character" w:styleId="58" w:customStyle="1">
    <w:name w:val="author-ref"/>
    <w:uiPriority w:val="0"/>
  </w:style>
  <w:style w:type="character" w:styleId="59" w:customStyle="1">
    <w:name w:val="citation"/>
    <w:uiPriority w:val="0"/>
  </w:style>
  <w:style w:type="character" w:styleId="60" w:customStyle="1">
    <w:name w:val="authors__name"/>
    <w:uiPriority w:val="0"/>
  </w:style>
  <w:style w:type="character" w:styleId="61" w:customStyle="1">
    <w:name w:val="fontstyle21"/>
    <w:uiPriority w:val="0"/>
    <w:rPr>
      <w:rFonts w:hint="default" w:ascii="Cambria" w:hAnsi="Cambria"/>
      <w:b/>
      <w:bCs/>
      <w:i/>
      <w:iCs/>
      <w:color w:val="000000"/>
      <w:sz w:val="18"/>
      <w:szCs w:val="18"/>
    </w:rPr>
  </w:style>
  <w:style w:type="character" w:styleId="62" w:customStyle="1">
    <w:name w:val="jlqj4b"/>
    <w:basedOn w:val="5"/>
    <w:uiPriority w:val="0"/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7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endnotes" Target="endnotes.xml" Id="rId4" /><Relationship Type="http://schemas.openxmlformats.org/officeDocument/2006/relationships/footnotes" Target="footnote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EE58B-DA41-4200-93BD-923DAC7111B9}">
  <ds:schemaRefs/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Company>Microsoft Corporation</ap:Company>
  <ap:ScaleCrop>false</ap:ScaleCrop>
  <ap:Application>Microsoft Word for the web</ap:Application>
  <ap:DocSecurity>0</ap:DocSecurity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terms:created xsi:type="dcterms:W3CDTF">2022-11-30T09:33:00.0000000Z</dcterms:created>
  <dc:creator>Generalni sekretar</dc:creator>
  <lastModifiedBy>Nikola Prodanovic</lastModifiedBy>
  <dcterms:modified xsi:type="dcterms:W3CDTF">2024-06-14T10:34:57.6985291Z</dcterms:modified>
  <revision>6</revision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74B089D1711D49108FE77603ECEE9AB3_13</vt:lpwstr>
  </property>
</Properties>
</file>